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0D3" w:rsidRPr="00C03CAA" w:rsidRDefault="001860D3" w:rsidP="004E5A2F"/>
    <w:p w:rsidR="001860D3" w:rsidRPr="00752B04" w:rsidRDefault="001860D3" w:rsidP="004E5A2F">
      <w:pPr>
        <w:jc w:val="center"/>
        <w:rPr>
          <w:sz w:val="28"/>
          <w:szCs w:val="28"/>
        </w:rPr>
      </w:pPr>
      <w:r w:rsidRPr="00752B04">
        <w:rPr>
          <w:sz w:val="28"/>
          <w:szCs w:val="28"/>
        </w:rPr>
        <w:t>Smlouva o poskytování jazykových služeb</w:t>
      </w:r>
    </w:p>
    <w:p w:rsidR="001860D3" w:rsidRPr="00752B04" w:rsidRDefault="001860D3" w:rsidP="004E5A2F">
      <w:pPr>
        <w:spacing w:after="0"/>
        <w:rPr>
          <w:b/>
          <w:bCs/>
        </w:rPr>
      </w:pPr>
      <w:r w:rsidRPr="00752B04">
        <w:rPr>
          <w:b/>
          <w:bCs/>
        </w:rPr>
        <w:t>Skřivánek s.r.o.</w:t>
      </w:r>
    </w:p>
    <w:p w:rsidR="001860D3" w:rsidRPr="00752B04" w:rsidRDefault="001860D3" w:rsidP="00620D78">
      <w:pPr>
        <w:pStyle w:val="Zpat"/>
      </w:pPr>
      <w:r w:rsidRPr="00752B04">
        <w:t xml:space="preserve">se sídlem </w:t>
      </w:r>
      <w:r w:rsidR="00620D78" w:rsidRPr="00752B04">
        <w:t>Praha 4 – Podolí</w:t>
      </w:r>
      <w:r w:rsidRPr="00752B04">
        <w:t xml:space="preserve">, </w:t>
      </w:r>
      <w:r w:rsidR="00620D78" w:rsidRPr="00752B04">
        <w:t>Na dolinách 153/22</w:t>
      </w:r>
      <w:r w:rsidRPr="00752B04">
        <w:t xml:space="preserve">, PSČ </w:t>
      </w:r>
      <w:r w:rsidR="00620D78" w:rsidRPr="00752B04">
        <w:t>147 00</w:t>
      </w:r>
      <w:r w:rsidRPr="00752B04">
        <w:t>, IČ: 60715235, DIČ: CZ60715235</w:t>
      </w:r>
    </w:p>
    <w:p w:rsidR="001860D3" w:rsidRPr="00752B04" w:rsidRDefault="00755127" w:rsidP="004E5A2F">
      <w:pPr>
        <w:spacing w:after="0"/>
      </w:pPr>
      <w:r w:rsidRPr="00752B04">
        <w:t>zapsaná u Městského soudu v Praze, oddíl C, vložka 232789, 20. 7. 1994</w:t>
      </w:r>
    </w:p>
    <w:p w:rsidR="001860D3" w:rsidRPr="00752B04" w:rsidRDefault="001860D3" w:rsidP="004E5A2F">
      <w:pPr>
        <w:spacing w:after="0"/>
      </w:pPr>
      <w:r w:rsidRPr="00752B04">
        <w:t>zastoupená</w:t>
      </w:r>
      <w:r w:rsidR="00386488" w:rsidRPr="00752B04">
        <w:t>:</w:t>
      </w:r>
      <w:r w:rsidRPr="00752B04">
        <w:t xml:space="preserve"> </w:t>
      </w:r>
      <w:r w:rsidR="00DF0FD7" w:rsidRPr="00752B04">
        <w:t>Mgr</w:t>
      </w:r>
      <w:r w:rsidRPr="00752B04">
        <w:t xml:space="preserve">. </w:t>
      </w:r>
      <w:r w:rsidR="00DF0FD7" w:rsidRPr="00752B04">
        <w:t xml:space="preserve">Terezou </w:t>
      </w:r>
      <w:proofErr w:type="spellStart"/>
      <w:r w:rsidR="00DF0FD7" w:rsidRPr="00752B04">
        <w:t>Najberkovou</w:t>
      </w:r>
      <w:proofErr w:type="spellEnd"/>
      <w:r w:rsidRPr="00752B04">
        <w:t>, ředitelkou pobočky, na základě plné moci</w:t>
      </w:r>
    </w:p>
    <w:p w:rsidR="001860D3" w:rsidRPr="00752B04" w:rsidRDefault="001860D3" w:rsidP="007D63FC">
      <w:pPr>
        <w:spacing w:after="0"/>
      </w:pPr>
      <w:r w:rsidRPr="00752B04">
        <w:t xml:space="preserve">adresa pro zasílání korespondence v listinné podobě: </w:t>
      </w:r>
      <w:r w:rsidR="007D63FC" w:rsidRPr="00752B04">
        <w:t>Praha 1</w:t>
      </w:r>
      <w:r w:rsidRPr="00752B04">
        <w:t xml:space="preserve">, </w:t>
      </w:r>
      <w:r w:rsidR="007D63FC" w:rsidRPr="00752B04">
        <w:t xml:space="preserve">Washingtonova 17, </w:t>
      </w:r>
      <w:r w:rsidRPr="00752B04">
        <w:t xml:space="preserve">PSČ: </w:t>
      </w:r>
      <w:r w:rsidR="007D63FC" w:rsidRPr="00752B04">
        <w:t xml:space="preserve">110 </w:t>
      </w:r>
      <w:r w:rsidRPr="00752B04">
        <w:t>00</w:t>
      </w:r>
    </w:p>
    <w:p w:rsidR="001860D3" w:rsidRPr="00752B04" w:rsidRDefault="001860D3" w:rsidP="00215B23">
      <w:pPr>
        <w:spacing w:after="0"/>
      </w:pPr>
      <w:r w:rsidRPr="00752B04">
        <w:t>bankovní spojení: Komerční banka a.s., č. účtu: 86-4134100267/0100</w:t>
      </w:r>
    </w:p>
    <w:p w:rsidR="001860D3" w:rsidRPr="00752B04" w:rsidRDefault="001860D3" w:rsidP="004E5A2F">
      <w:pPr>
        <w:spacing w:after="0"/>
      </w:pPr>
      <w:r w:rsidRPr="00752B04">
        <w:t xml:space="preserve">telefon: </w:t>
      </w:r>
      <w:r w:rsidR="007D63FC" w:rsidRPr="00752B04">
        <w:t>+420 221 666 611</w:t>
      </w:r>
    </w:p>
    <w:p w:rsidR="001860D3" w:rsidRPr="00752B04" w:rsidRDefault="001860D3" w:rsidP="004E5A2F">
      <w:pPr>
        <w:spacing w:after="0"/>
      </w:pPr>
      <w:r w:rsidRPr="00752B04">
        <w:t xml:space="preserve">email: </w:t>
      </w:r>
      <w:r w:rsidR="007D63FC" w:rsidRPr="00752B04">
        <w:t>praha</w:t>
      </w:r>
      <w:r w:rsidRPr="00752B04">
        <w:t>@skola.skrivanek.cz</w:t>
      </w:r>
    </w:p>
    <w:p w:rsidR="001860D3" w:rsidRPr="00752B04" w:rsidRDefault="001860D3" w:rsidP="004E5A2F">
      <w:pPr>
        <w:spacing w:after="0"/>
      </w:pPr>
      <w:r w:rsidRPr="00752B04">
        <w:t xml:space="preserve">osoba zmocněná ve smyslu této smlouvy jednat za účastníka: </w:t>
      </w:r>
      <w:proofErr w:type="spellStart"/>
      <w:r w:rsidR="00141484" w:rsidRPr="00141484">
        <w:rPr>
          <w:highlight w:val="black"/>
        </w:rPr>
        <w:t>xxxxxxxxxxxxxxxxxxx</w:t>
      </w:r>
      <w:proofErr w:type="spellEnd"/>
      <w:r w:rsidRPr="00752B04">
        <w:t xml:space="preserve">, email: </w:t>
      </w:r>
      <w:proofErr w:type="spellStart"/>
      <w:r w:rsidR="008B2601" w:rsidRPr="008B2601">
        <w:rPr>
          <w:highlight w:val="black"/>
        </w:rPr>
        <w:t>xxxxxxxxxxxxx</w:t>
      </w:r>
      <w:r w:rsidRPr="008B2601">
        <w:rPr>
          <w:highlight w:val="black"/>
        </w:rPr>
        <w:t>t</w:t>
      </w:r>
      <w:r w:rsidR="008B2601">
        <w:t>t</w:t>
      </w:r>
      <w:r w:rsidRPr="00752B04">
        <w:t>el</w:t>
      </w:r>
      <w:proofErr w:type="spellEnd"/>
      <w:r w:rsidRPr="00752B04">
        <w:t xml:space="preserve">: </w:t>
      </w:r>
      <w:proofErr w:type="spellStart"/>
      <w:r w:rsidR="008B2601" w:rsidRPr="008B2601">
        <w:rPr>
          <w:highlight w:val="black"/>
        </w:rPr>
        <w:t>xxxxxxxxxxxx</w:t>
      </w:r>
      <w:proofErr w:type="spellEnd"/>
    </w:p>
    <w:p w:rsidR="00386488" w:rsidRPr="00752B04" w:rsidRDefault="00386488" w:rsidP="004E5A2F">
      <w:pPr>
        <w:spacing w:after="0"/>
      </w:pPr>
    </w:p>
    <w:p w:rsidR="001860D3" w:rsidRPr="00752B04" w:rsidRDefault="001860D3" w:rsidP="004E5A2F">
      <w:pPr>
        <w:spacing w:after="0"/>
      </w:pPr>
      <w:r w:rsidRPr="00752B04">
        <w:t>(dále též zhotovitel) na straně jedné</w:t>
      </w:r>
    </w:p>
    <w:p w:rsidR="001860D3" w:rsidRPr="00752B04" w:rsidRDefault="001860D3" w:rsidP="004E5A2F">
      <w:pPr>
        <w:spacing w:after="0"/>
      </w:pPr>
    </w:p>
    <w:p w:rsidR="001860D3" w:rsidRPr="00752B04" w:rsidRDefault="001860D3" w:rsidP="004E5A2F">
      <w:pPr>
        <w:spacing w:after="0"/>
      </w:pPr>
      <w:r w:rsidRPr="00752B04">
        <w:t>a</w:t>
      </w:r>
    </w:p>
    <w:p w:rsidR="001860D3" w:rsidRPr="00752B04" w:rsidRDefault="001860D3" w:rsidP="004E5A2F">
      <w:pPr>
        <w:spacing w:after="0"/>
      </w:pPr>
    </w:p>
    <w:p w:rsidR="009766B7" w:rsidRPr="00DE1B79" w:rsidRDefault="009766B7" w:rsidP="00DF0FD7">
      <w:pPr>
        <w:spacing w:after="0"/>
      </w:pPr>
      <w:r w:rsidRPr="00DE1B79">
        <w:t xml:space="preserve">Mikrobiologický ústav AV ČR, v. v. i., </w:t>
      </w:r>
    </w:p>
    <w:p w:rsidR="001860D3" w:rsidRPr="00DE1B79" w:rsidRDefault="001860D3" w:rsidP="00DF0FD7">
      <w:pPr>
        <w:spacing w:after="0"/>
      </w:pPr>
      <w:r w:rsidRPr="00DE1B79">
        <w:t xml:space="preserve">se sídlem </w:t>
      </w:r>
      <w:r w:rsidR="004809F8" w:rsidRPr="00DE1B79">
        <w:t>Vídeňská 1083</w:t>
      </w:r>
      <w:r w:rsidR="00DF0FD7" w:rsidRPr="00DE1B79">
        <w:t>, PSČ 1</w:t>
      </w:r>
      <w:r w:rsidR="004809F8" w:rsidRPr="00DE1B79">
        <w:t>42</w:t>
      </w:r>
      <w:r w:rsidR="00DF0FD7" w:rsidRPr="00DE1B79">
        <w:t xml:space="preserve"> </w:t>
      </w:r>
      <w:r w:rsidR="004809F8" w:rsidRPr="00DE1B79">
        <w:t>2</w:t>
      </w:r>
      <w:r w:rsidR="00DF0FD7" w:rsidRPr="00DE1B79">
        <w:t xml:space="preserve">0, </w:t>
      </w:r>
      <w:r w:rsidRPr="00DE1B79">
        <w:t xml:space="preserve">IČ: </w:t>
      </w:r>
      <w:r w:rsidR="009766B7" w:rsidRPr="00DE1B79">
        <w:t>61388971</w:t>
      </w:r>
      <w:r w:rsidRPr="00DE1B79">
        <w:t xml:space="preserve">, DIČ: </w:t>
      </w:r>
      <w:r w:rsidR="009766B7" w:rsidRPr="00DE1B79">
        <w:t>CZ61388971</w:t>
      </w:r>
    </w:p>
    <w:p w:rsidR="001860D3" w:rsidRPr="00DE1B79" w:rsidRDefault="004809F8" w:rsidP="004E5A2F">
      <w:pPr>
        <w:spacing w:after="0"/>
      </w:pPr>
      <w:r w:rsidRPr="00DE1B79">
        <w:t>zapsaná v rejstříku veřejných výzkumných institucí MŠMT</w:t>
      </w:r>
    </w:p>
    <w:p w:rsidR="001860D3" w:rsidRPr="00DE1B79" w:rsidRDefault="001860D3" w:rsidP="004E5A2F">
      <w:pPr>
        <w:spacing w:after="0"/>
      </w:pPr>
      <w:r w:rsidRPr="00DE1B79">
        <w:t>zastoupen</w:t>
      </w:r>
      <w:r w:rsidR="00386488" w:rsidRPr="00DE1B79">
        <w:t xml:space="preserve">ý: </w:t>
      </w:r>
      <w:r w:rsidR="009766B7" w:rsidRPr="00DE1B79">
        <w:t>Ing. Jiřím Haškem, CSc.,</w:t>
      </w:r>
      <w:r w:rsidR="004809F8" w:rsidRPr="00DE1B79">
        <w:t xml:space="preserve"> ředitelem</w:t>
      </w:r>
    </w:p>
    <w:p w:rsidR="001860D3" w:rsidRPr="00DE1B79" w:rsidRDefault="001860D3" w:rsidP="004E5A2F">
      <w:pPr>
        <w:spacing w:after="0"/>
      </w:pPr>
      <w:r w:rsidRPr="00DE1B79">
        <w:t xml:space="preserve">adresa pro zasílání korespondence v listinné podobě: </w:t>
      </w:r>
      <w:r w:rsidR="004809F8" w:rsidRPr="00DE1B79">
        <w:t>Vídeňská 1083, PSČ 142 20</w:t>
      </w:r>
    </w:p>
    <w:p w:rsidR="001860D3" w:rsidRPr="00DE1B79" w:rsidRDefault="001860D3" w:rsidP="004E5A2F">
      <w:pPr>
        <w:spacing w:after="0"/>
      </w:pPr>
      <w:r w:rsidRPr="00DE1B79">
        <w:t xml:space="preserve">bankovní spojení: </w:t>
      </w:r>
      <w:r w:rsidR="00D27CF6" w:rsidRPr="00DE1B79">
        <w:t xml:space="preserve">Komerční banka a.s., č. účtu: </w:t>
      </w:r>
      <w:r w:rsidR="009766B7" w:rsidRPr="00DE1B79">
        <w:t>2866660887</w:t>
      </w:r>
      <w:r w:rsidR="00154A95" w:rsidRPr="00DE1B79">
        <w:t>/0100</w:t>
      </w:r>
    </w:p>
    <w:p w:rsidR="001860D3" w:rsidRPr="00752B04" w:rsidRDefault="009766B7" w:rsidP="00DE1B79">
      <w:pPr>
        <w:spacing w:after="0" w:line="240" w:lineRule="auto"/>
        <w:textAlignment w:val="baseline"/>
      </w:pPr>
      <w:r w:rsidRPr="00DE1B79">
        <w:t xml:space="preserve">kontaktní osoba: </w:t>
      </w:r>
      <w:bookmarkStart w:id="0" w:name="_GoBack"/>
      <w:bookmarkEnd w:id="0"/>
      <w:proofErr w:type="spellStart"/>
      <w:r w:rsidR="008B2601" w:rsidRPr="008B2601">
        <w:rPr>
          <w:highlight w:val="black"/>
        </w:rPr>
        <w:t>xxxxxxxxxxxxxxxxxxxxxxxxxxxxxxxxxxxxxxxxxxxxxxxxxxxxxx</w:t>
      </w:r>
      <w:proofErr w:type="spellEnd"/>
    </w:p>
    <w:p w:rsidR="001860D3" w:rsidRPr="00752B04" w:rsidRDefault="001860D3" w:rsidP="004E5A2F">
      <w:pPr>
        <w:spacing w:after="0"/>
      </w:pPr>
      <w:r w:rsidRPr="00752B04">
        <w:t>(dále též objednatel) na straně druhé</w:t>
      </w:r>
    </w:p>
    <w:p w:rsidR="001860D3" w:rsidRPr="00752B04" w:rsidRDefault="001860D3" w:rsidP="004E5A2F">
      <w:pPr>
        <w:spacing w:after="0"/>
      </w:pPr>
    </w:p>
    <w:p w:rsidR="001860D3" w:rsidRDefault="001860D3" w:rsidP="004E5A2F">
      <w:pPr>
        <w:spacing w:after="0"/>
      </w:pPr>
      <w:r w:rsidRPr="00752B04">
        <w:t>uzavřeli níže uvedeného dne, měsíce a roku tuto rámcovou smlouvu na zajištění jazykových služeb</w:t>
      </w:r>
    </w:p>
    <w:p w:rsidR="00752B04" w:rsidRPr="00752B04" w:rsidRDefault="00752B04" w:rsidP="004E5A2F">
      <w:pPr>
        <w:spacing w:after="0"/>
      </w:pPr>
    </w:p>
    <w:p w:rsidR="001860D3" w:rsidRPr="00752B04" w:rsidRDefault="001860D3" w:rsidP="00752B04">
      <w:pPr>
        <w:pStyle w:val="Odstavecseseznamem"/>
        <w:numPr>
          <w:ilvl w:val="0"/>
          <w:numId w:val="1"/>
        </w:numPr>
        <w:spacing w:before="240" w:after="240"/>
        <w:ind w:left="851" w:hanging="284"/>
        <w:rPr>
          <w:b/>
          <w:bCs/>
        </w:rPr>
      </w:pPr>
      <w:r w:rsidRPr="00752B04">
        <w:rPr>
          <w:b/>
          <w:bCs/>
        </w:rPr>
        <w:t>Předmět smlouvy</w:t>
      </w:r>
    </w:p>
    <w:p w:rsidR="001860D3" w:rsidRPr="00752B04" w:rsidRDefault="001860D3" w:rsidP="00B77E57">
      <w:pPr>
        <w:pStyle w:val="Odstavecseseznamem"/>
        <w:numPr>
          <w:ilvl w:val="1"/>
          <w:numId w:val="1"/>
        </w:numPr>
      </w:pPr>
      <w:r w:rsidRPr="00752B04">
        <w:t xml:space="preserve">Předmětem této smlouvy je </w:t>
      </w:r>
      <w:r w:rsidR="005B2CE6">
        <w:t xml:space="preserve">závazek zhotovitele </w:t>
      </w:r>
      <w:r w:rsidRPr="00752B04">
        <w:t xml:space="preserve">poskytovat objednateli výuku </w:t>
      </w:r>
      <w:r w:rsidR="00147E67">
        <w:t xml:space="preserve">Českého jazyka </w:t>
      </w:r>
      <w:r w:rsidRPr="00752B04">
        <w:t xml:space="preserve">v rámci svého živnostenského oprávnění </w:t>
      </w:r>
      <w:r w:rsidR="005B2CE6">
        <w:t>a předmětu podnikání (činnosti)</w:t>
      </w:r>
      <w:r w:rsidR="00147E67">
        <w:t>.</w:t>
      </w:r>
    </w:p>
    <w:p w:rsidR="001860D3" w:rsidRDefault="001860D3" w:rsidP="00B77E57">
      <w:pPr>
        <w:pStyle w:val="Odstavecseseznamem"/>
        <w:numPr>
          <w:ilvl w:val="1"/>
          <w:numId w:val="1"/>
        </w:numPr>
      </w:pPr>
      <w:r w:rsidRPr="00752B04">
        <w:t xml:space="preserve">Zhotovitel se za podmínek uvedených v této smlouvě zavazuje poskytovat své služby objednateli a ten se zavazuje za každou splněnou </w:t>
      </w:r>
      <w:r w:rsidR="00147E67" w:rsidRPr="00752B04">
        <w:t>službu</w:t>
      </w:r>
      <w:r w:rsidRPr="00752B04">
        <w:t xml:space="preserve"> zaplatit sjednanou cenu.</w:t>
      </w:r>
    </w:p>
    <w:p w:rsidR="00752B04" w:rsidRPr="00752B04" w:rsidRDefault="00752B04" w:rsidP="00752B04">
      <w:pPr>
        <w:pStyle w:val="Odstavecseseznamem"/>
        <w:ind w:left="567"/>
      </w:pPr>
    </w:p>
    <w:p w:rsidR="001860D3" w:rsidRPr="00752B04" w:rsidRDefault="00147E67" w:rsidP="00752B04">
      <w:pPr>
        <w:pStyle w:val="Odstavecseseznamem"/>
        <w:numPr>
          <w:ilvl w:val="0"/>
          <w:numId w:val="1"/>
        </w:numPr>
        <w:spacing w:before="240" w:after="240"/>
        <w:ind w:left="851" w:hanging="284"/>
        <w:rPr>
          <w:b/>
          <w:bCs/>
        </w:rPr>
      </w:pPr>
      <w:r>
        <w:rPr>
          <w:b/>
          <w:bCs/>
        </w:rPr>
        <w:t>Specifikace předmětu smlouvy</w:t>
      </w:r>
    </w:p>
    <w:p w:rsidR="001860D3" w:rsidRDefault="00147E67" w:rsidP="00147E67">
      <w:pPr>
        <w:pStyle w:val="Odstavecseseznamem"/>
        <w:numPr>
          <w:ilvl w:val="1"/>
          <w:numId w:val="1"/>
        </w:numPr>
      </w:pPr>
      <w:r>
        <w:t xml:space="preserve">specifikace služby: lekce Českého jazyka v rozsahu: </w:t>
      </w:r>
    </w:p>
    <w:tbl>
      <w:tblPr>
        <w:tblW w:w="8511" w:type="dxa"/>
        <w:tblInd w:w="-5" w:type="dxa"/>
        <w:tblLook w:val="04A0" w:firstRow="1" w:lastRow="0" w:firstColumn="1" w:lastColumn="0" w:noHBand="0" w:noVBand="1"/>
      </w:tblPr>
      <w:tblGrid>
        <w:gridCol w:w="1701"/>
        <w:gridCol w:w="2410"/>
        <w:gridCol w:w="2200"/>
        <w:gridCol w:w="2200"/>
      </w:tblGrid>
      <w:tr w:rsidR="00161B90" w:rsidRPr="00147E67" w:rsidTr="00F45F44">
        <w:trPr>
          <w:trHeight w:val="30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r w:rsidRPr="00147E6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CZ131004700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úroveň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: beginner #1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blok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2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lekcí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týdně</w:t>
            </w:r>
            <w:proofErr w:type="spellEnd"/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B90" w:rsidRDefault="00161B90" w:rsidP="00161B90"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úterý 12:00 - 13:30</w:t>
            </w:r>
          </w:p>
        </w:tc>
      </w:tr>
      <w:tr w:rsidR="00161B90" w:rsidRPr="00147E67" w:rsidTr="00F45F44">
        <w:trPr>
          <w:trHeight w:val="30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r w:rsidRPr="00147E6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CZ1310047003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úroveň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: beginner #2</w:t>
            </w:r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blok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2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lekcí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týdně</w:t>
            </w:r>
            <w:proofErr w:type="spellEnd"/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B90" w:rsidRDefault="00161B90" w:rsidP="00161B90">
            <w:pPr>
              <w:spacing w:after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úterý 13:30 - 15:00</w:t>
            </w:r>
          </w:p>
        </w:tc>
      </w:tr>
      <w:tr w:rsidR="00161B90" w:rsidRPr="00147E67" w:rsidTr="00F45F44">
        <w:trPr>
          <w:trHeight w:val="30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r w:rsidRPr="00147E6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CZ1310047004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úroveň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: intermediate</w:t>
            </w:r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blok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2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lekcí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týdně</w:t>
            </w:r>
            <w:proofErr w:type="spellEnd"/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B90" w:rsidRDefault="00161B90" w:rsidP="00161B90">
            <w:pPr>
              <w:spacing w:after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úterý 17:00 - 18:30</w:t>
            </w:r>
          </w:p>
        </w:tc>
      </w:tr>
      <w:tr w:rsidR="00161B90" w:rsidRPr="00147E67" w:rsidTr="00F45F44">
        <w:trPr>
          <w:trHeight w:val="300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r w:rsidRPr="00147E6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CZ1310047007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úroveň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: advanced</w:t>
            </w:r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1B90" w:rsidRPr="00147E67" w:rsidRDefault="00161B90" w:rsidP="00161B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blok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2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lekcí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týdně</w:t>
            </w:r>
            <w:proofErr w:type="spellEnd"/>
          </w:p>
        </w:tc>
        <w:tc>
          <w:tcPr>
            <w:tcW w:w="2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1B90" w:rsidRDefault="00161B90" w:rsidP="00161B90">
            <w:pPr>
              <w:spacing w:after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úterý 15:00 -16:30</w:t>
            </w:r>
          </w:p>
        </w:tc>
      </w:tr>
    </w:tbl>
    <w:p w:rsidR="00147E67" w:rsidRPr="00752B04" w:rsidRDefault="00147E67" w:rsidP="00147E67">
      <w:pPr>
        <w:pStyle w:val="Odstavecseseznamem"/>
        <w:ind w:left="567"/>
      </w:pPr>
    </w:p>
    <w:p w:rsidR="001860D3" w:rsidRPr="00752B04" w:rsidRDefault="001860D3" w:rsidP="00C03CAA">
      <w:pPr>
        <w:pStyle w:val="Odstavecseseznamem"/>
        <w:numPr>
          <w:ilvl w:val="0"/>
          <w:numId w:val="1"/>
        </w:numPr>
        <w:spacing w:before="240" w:after="240"/>
        <w:jc w:val="center"/>
        <w:rPr>
          <w:b/>
          <w:bCs/>
        </w:rPr>
      </w:pPr>
      <w:bookmarkStart w:id="1" w:name="_Ref226707820"/>
      <w:r w:rsidRPr="00752B04">
        <w:rPr>
          <w:b/>
          <w:bCs/>
        </w:rPr>
        <w:t>Splnění služby (zakázky), zásady spolupráce a podmínky rušení vyučovacích hodin</w:t>
      </w:r>
      <w:bookmarkEnd w:id="1"/>
    </w:p>
    <w:p w:rsidR="001860D3" w:rsidRPr="00752B04" w:rsidRDefault="001860D3" w:rsidP="005E0476">
      <w:pPr>
        <w:pStyle w:val="Odstavecseseznamem"/>
        <w:numPr>
          <w:ilvl w:val="1"/>
          <w:numId w:val="1"/>
        </w:numPr>
      </w:pPr>
      <w:r w:rsidRPr="00752B04">
        <w:lastRenderedPageBreak/>
        <w:t>Zhotovitel řádně splní službu jejím dokončením v rozsahu a za podmínek ve smlouvě sjednaných.</w:t>
      </w:r>
    </w:p>
    <w:p w:rsidR="001860D3" w:rsidRPr="00752B04" w:rsidRDefault="001860D3" w:rsidP="005E0476">
      <w:pPr>
        <w:pStyle w:val="Odstavecseseznamem"/>
        <w:numPr>
          <w:ilvl w:val="1"/>
          <w:numId w:val="1"/>
        </w:numPr>
      </w:pPr>
      <w:r w:rsidRPr="00752B04">
        <w:t>Veškerá jednání a ujednání v průběhu spolupráce vedou se zhotovitelem kontaktní osoby objednatele uvedené v záhlaví smlouvy.</w:t>
      </w:r>
    </w:p>
    <w:p w:rsidR="001860D3" w:rsidRPr="00752B04" w:rsidRDefault="001860D3" w:rsidP="005E0476">
      <w:pPr>
        <w:pStyle w:val="Odstavecseseznamem"/>
        <w:numPr>
          <w:ilvl w:val="1"/>
          <w:numId w:val="1"/>
        </w:numPr>
      </w:pPr>
      <w:r w:rsidRPr="00752B04">
        <w:t xml:space="preserve">V případě jazykové výuky se sjednává, že: </w:t>
      </w:r>
    </w:p>
    <w:p w:rsidR="001860D3" w:rsidRPr="00752B04" w:rsidRDefault="001860D3" w:rsidP="005E0476">
      <w:pPr>
        <w:pStyle w:val="Odstavecseseznamem"/>
        <w:numPr>
          <w:ilvl w:val="2"/>
          <w:numId w:val="1"/>
        </w:numPr>
      </w:pPr>
      <w:r w:rsidRPr="00752B04">
        <w:t>objednatel má právo na řádné poskytnutí služeb lektorem, kterého dodá zhotovitel;</w:t>
      </w:r>
    </w:p>
    <w:p w:rsidR="001860D3" w:rsidRPr="00752B04" w:rsidRDefault="001860D3" w:rsidP="005E0476">
      <w:pPr>
        <w:pStyle w:val="Odstavecseseznamem"/>
        <w:numPr>
          <w:ilvl w:val="2"/>
          <w:numId w:val="1"/>
        </w:numPr>
      </w:pPr>
      <w:r w:rsidRPr="00752B04">
        <w:t>učební materiály zajišťuje zhotovitel po dohodě s objednatelem. Náklady na učební materiály hradí objednatel samostatně;</w:t>
      </w:r>
    </w:p>
    <w:p w:rsidR="001860D3" w:rsidRPr="00752B04" w:rsidRDefault="001860D3" w:rsidP="005E0476">
      <w:pPr>
        <w:pStyle w:val="Odstavecseseznamem"/>
        <w:numPr>
          <w:ilvl w:val="2"/>
          <w:numId w:val="1"/>
        </w:numPr>
      </w:pPr>
      <w:r w:rsidRPr="00752B04">
        <w:t>den i čas, případně rozsah vyučovacích hodin, se mohou po vzájemné dohodě obou stran změnit;</w:t>
      </w:r>
    </w:p>
    <w:p w:rsidR="001860D3" w:rsidRPr="00752B04" w:rsidRDefault="001860D3" w:rsidP="005E0476">
      <w:pPr>
        <w:pStyle w:val="Odstavecseseznamem"/>
        <w:numPr>
          <w:ilvl w:val="2"/>
          <w:numId w:val="1"/>
        </w:numPr>
      </w:pPr>
      <w:r w:rsidRPr="00752B04">
        <w:t>zástupce zhotovitele i objednatele se mohou po vzájemné dohodě zúčastnit výuky za účelem provedení observace.</w:t>
      </w:r>
    </w:p>
    <w:p w:rsidR="001860D3" w:rsidRPr="00752B04" w:rsidRDefault="001860D3" w:rsidP="003770A4">
      <w:pPr>
        <w:pStyle w:val="Odstavecseseznamem"/>
        <w:numPr>
          <w:ilvl w:val="1"/>
          <w:numId w:val="1"/>
        </w:numPr>
      </w:pPr>
      <w:r w:rsidRPr="00752B04">
        <w:t>V případě neuskutečnění výuky, které zaviní zhotovitel (např. nemoc lektora), budou neodučené nasmlouvané hodiny odučeny v náhradním termínu po vzájemné domluvě.</w:t>
      </w:r>
    </w:p>
    <w:p w:rsidR="001860D3" w:rsidRPr="00752B04" w:rsidRDefault="001860D3" w:rsidP="003770A4">
      <w:pPr>
        <w:pStyle w:val="Odstavecseseznamem"/>
        <w:numPr>
          <w:ilvl w:val="1"/>
          <w:numId w:val="1"/>
        </w:numPr>
      </w:pPr>
      <w:r w:rsidRPr="00752B04">
        <w:t>Je-li předmětem smlouvy klasická výuka (individuální nebo skupinová) fakturovaná vždy měsíčně zpětně, pak platí:</w:t>
      </w:r>
    </w:p>
    <w:p w:rsidR="001860D3" w:rsidRPr="00752B04" w:rsidRDefault="001860D3" w:rsidP="003770A4">
      <w:pPr>
        <w:pStyle w:val="Odstavecseseznamem"/>
        <w:numPr>
          <w:ilvl w:val="2"/>
          <w:numId w:val="1"/>
        </w:numPr>
      </w:pPr>
      <w:bookmarkStart w:id="2" w:name="_Ref225925575"/>
      <w:r w:rsidRPr="00752B04">
        <w:t xml:space="preserve">jestliže je sjednaná vyučovací hodina odvolána 24 a více hodin před jejím zahájením, je tato vyučovací hodina zrušena a do naplnění limitu uvedeného v čl. </w:t>
      </w:r>
      <w:r w:rsidR="0011763B" w:rsidRPr="00752B04">
        <w:fldChar w:fldCharType="begin"/>
      </w:r>
      <w:r w:rsidRPr="00752B04">
        <w:instrText xml:space="preserve"> REF _Ref226707820 \r \h </w:instrText>
      </w:r>
      <w:r w:rsidR="00752B04">
        <w:instrText xml:space="preserve"> \* MERGEFORMAT </w:instrText>
      </w:r>
      <w:r w:rsidR="0011763B" w:rsidRPr="00752B04">
        <w:fldChar w:fldCharType="separate"/>
      </w:r>
      <w:proofErr w:type="gramStart"/>
      <w:r w:rsidRPr="00752B04">
        <w:t>III</w:t>
      </w:r>
      <w:r w:rsidR="0011763B" w:rsidRPr="00752B04">
        <w:fldChar w:fldCharType="end"/>
      </w:r>
      <w:r w:rsidRPr="00752B04">
        <w:t xml:space="preserve"> </w:t>
      </w:r>
      <w:r w:rsidR="0011763B" w:rsidRPr="00752B04">
        <w:fldChar w:fldCharType="begin"/>
      </w:r>
      <w:r w:rsidRPr="00752B04">
        <w:instrText xml:space="preserve"> REF _Ref225925884 \r \h </w:instrText>
      </w:r>
      <w:r w:rsidR="00752B04">
        <w:instrText xml:space="preserve"> \* MERGEFORMAT </w:instrText>
      </w:r>
      <w:r w:rsidR="0011763B" w:rsidRPr="00752B04">
        <w:fldChar w:fldCharType="separate"/>
      </w:r>
      <w:r w:rsidRPr="00752B04">
        <w:t>5.4</w:t>
      </w:r>
      <w:r w:rsidR="0011763B" w:rsidRPr="00752B04">
        <w:fldChar w:fldCharType="end"/>
      </w:r>
      <w:r w:rsidRPr="00752B04">
        <w:t xml:space="preserve"> této</w:t>
      </w:r>
      <w:proofErr w:type="gramEnd"/>
      <w:r w:rsidRPr="00752B04">
        <w:t xml:space="preserve"> smlouvy nebude objednateli účtována, pokud se objednatel a zhotovitel nedohodnou na jejím náhradním plnění. Toto ustanovení neplatí zejména pro skupinovou semestrální výuku pro veřejnost;</w:t>
      </w:r>
      <w:bookmarkEnd w:id="2"/>
    </w:p>
    <w:p w:rsidR="001860D3" w:rsidRPr="00752B04" w:rsidRDefault="001860D3" w:rsidP="003770A4">
      <w:pPr>
        <w:pStyle w:val="Odstavecseseznamem"/>
        <w:numPr>
          <w:ilvl w:val="2"/>
          <w:numId w:val="1"/>
        </w:numPr>
      </w:pPr>
      <w:r w:rsidRPr="00752B04">
        <w:t xml:space="preserve">jestliže je sjednaná vyučovací hodina odvolána později než v době uvedené v čl. </w:t>
      </w:r>
      <w:r w:rsidR="0011763B" w:rsidRPr="00752B04">
        <w:fldChar w:fldCharType="begin"/>
      </w:r>
      <w:r w:rsidRPr="00752B04">
        <w:instrText xml:space="preserve"> REF _Ref226707820 \r \h </w:instrText>
      </w:r>
      <w:r w:rsidR="00752B04">
        <w:instrText xml:space="preserve"> \* MERGEFORMAT </w:instrText>
      </w:r>
      <w:r w:rsidR="0011763B" w:rsidRPr="00752B04">
        <w:fldChar w:fldCharType="separate"/>
      </w:r>
      <w:proofErr w:type="gramStart"/>
      <w:r w:rsidRPr="00752B04">
        <w:t>III</w:t>
      </w:r>
      <w:r w:rsidR="0011763B" w:rsidRPr="00752B04">
        <w:fldChar w:fldCharType="end"/>
      </w:r>
      <w:r w:rsidRPr="00752B04">
        <w:t xml:space="preserve"> </w:t>
      </w:r>
      <w:r w:rsidR="0011763B" w:rsidRPr="00752B04">
        <w:fldChar w:fldCharType="begin"/>
      </w:r>
      <w:r w:rsidRPr="00752B04">
        <w:instrText xml:space="preserve"> REF _Ref225925575 \r \h </w:instrText>
      </w:r>
      <w:r w:rsidR="00752B04">
        <w:instrText xml:space="preserve"> \* MERGEFORMAT </w:instrText>
      </w:r>
      <w:r w:rsidR="0011763B" w:rsidRPr="00752B04">
        <w:fldChar w:fldCharType="separate"/>
      </w:r>
      <w:r w:rsidRPr="00752B04">
        <w:t>5.1</w:t>
      </w:r>
      <w:r w:rsidR="0011763B" w:rsidRPr="00752B04">
        <w:fldChar w:fldCharType="end"/>
      </w:r>
      <w:r w:rsidRPr="00752B04">
        <w:t>, propadá</w:t>
      </w:r>
      <w:proofErr w:type="gramEnd"/>
      <w:r w:rsidRPr="00752B04">
        <w:t xml:space="preserve"> tato hodina bez nároku na náhradu a je uhrazena stejným způsobem jako vyučovací hodina odučená;</w:t>
      </w:r>
    </w:p>
    <w:p w:rsidR="001860D3" w:rsidRPr="00752B04" w:rsidRDefault="001860D3" w:rsidP="003770A4">
      <w:pPr>
        <w:pStyle w:val="Odstavecseseznamem"/>
        <w:numPr>
          <w:ilvl w:val="2"/>
          <w:numId w:val="1"/>
        </w:numPr>
      </w:pPr>
      <w:r w:rsidRPr="00752B04">
        <w:t>neprobíhá-li výuka standardně během sobot a nedělí, počítají se do časů rušení vyučovací hodiny pouze pracovní dny;</w:t>
      </w:r>
    </w:p>
    <w:p w:rsidR="001860D3" w:rsidRPr="00752B04" w:rsidRDefault="001860D3" w:rsidP="00C03CAA">
      <w:pPr>
        <w:pStyle w:val="Odstavecseseznamem"/>
        <w:numPr>
          <w:ilvl w:val="2"/>
          <w:numId w:val="1"/>
        </w:numPr>
      </w:pPr>
      <w:bookmarkStart w:id="3" w:name="_Ref225925884"/>
      <w:r w:rsidRPr="00752B04">
        <w:t xml:space="preserve">objednatel je oprávněn zrušit podle čl. </w:t>
      </w:r>
      <w:r w:rsidR="0011763B" w:rsidRPr="00752B04">
        <w:fldChar w:fldCharType="begin"/>
      </w:r>
      <w:r w:rsidRPr="00752B04">
        <w:instrText xml:space="preserve"> REF _Ref226707820 \r \h </w:instrText>
      </w:r>
      <w:r w:rsidR="00752B04">
        <w:instrText xml:space="preserve"> \* MERGEFORMAT </w:instrText>
      </w:r>
      <w:r w:rsidR="0011763B" w:rsidRPr="00752B04">
        <w:fldChar w:fldCharType="separate"/>
      </w:r>
      <w:proofErr w:type="gramStart"/>
      <w:r w:rsidRPr="00752B04">
        <w:t>III</w:t>
      </w:r>
      <w:r w:rsidR="0011763B" w:rsidRPr="00752B04">
        <w:fldChar w:fldCharType="end"/>
      </w:r>
      <w:r w:rsidRPr="00752B04">
        <w:t xml:space="preserve"> </w:t>
      </w:r>
      <w:r w:rsidR="0011763B" w:rsidRPr="00752B04">
        <w:fldChar w:fldCharType="begin"/>
      </w:r>
      <w:r w:rsidRPr="00752B04">
        <w:instrText xml:space="preserve"> REF _Ref225925575 \r \h </w:instrText>
      </w:r>
      <w:r w:rsidR="00752B04">
        <w:instrText xml:space="preserve"> \* MERGEFORMAT </w:instrText>
      </w:r>
      <w:r w:rsidR="0011763B" w:rsidRPr="00752B04">
        <w:fldChar w:fldCharType="separate"/>
      </w:r>
      <w:r w:rsidRPr="00752B04">
        <w:t>5.1</w:t>
      </w:r>
      <w:r w:rsidR="0011763B" w:rsidRPr="00752B04">
        <w:fldChar w:fldCharType="end"/>
      </w:r>
      <w:r w:rsidRPr="00752B04">
        <w:t xml:space="preserve"> maximálně</w:t>
      </w:r>
      <w:proofErr w:type="gramEnd"/>
      <w:r w:rsidRPr="00752B04">
        <w:t xml:space="preserve"> 25 % nasmlouvaných vyučovacích hodin jednoho kurzu v každém jednotlivém měsíci, pokud není v předem sjednaných případech dohodnuto jinak. Zbylé vyučovací hodiny, i když včas zrušené, budou účtovány jako řádně odučené ze strany zhotovitele.</w:t>
      </w:r>
      <w:bookmarkEnd w:id="3"/>
    </w:p>
    <w:p w:rsidR="001860D3" w:rsidRPr="00752B04" w:rsidRDefault="001860D3" w:rsidP="00C03CAA">
      <w:pPr>
        <w:pStyle w:val="Odstavecseseznamem"/>
        <w:ind w:left="567"/>
      </w:pPr>
    </w:p>
    <w:p w:rsidR="001860D3" w:rsidRPr="00752B04" w:rsidRDefault="001860D3" w:rsidP="00752B04">
      <w:pPr>
        <w:pStyle w:val="Odstavecseseznamem"/>
        <w:numPr>
          <w:ilvl w:val="0"/>
          <w:numId w:val="1"/>
        </w:numPr>
        <w:spacing w:before="240" w:after="240"/>
        <w:ind w:left="993" w:hanging="426"/>
        <w:rPr>
          <w:b/>
          <w:bCs/>
        </w:rPr>
      </w:pPr>
      <w:r w:rsidRPr="00752B04">
        <w:rPr>
          <w:b/>
          <w:bCs/>
        </w:rPr>
        <w:t>Cenová ujednání, fakturace a splatnost</w:t>
      </w:r>
    </w:p>
    <w:p w:rsidR="00D53F72" w:rsidRPr="00752B04" w:rsidRDefault="001860D3" w:rsidP="00026D68">
      <w:pPr>
        <w:pStyle w:val="Odstavecseseznamem"/>
        <w:numPr>
          <w:ilvl w:val="1"/>
          <w:numId w:val="1"/>
        </w:numPr>
      </w:pPr>
      <w:r w:rsidRPr="00752B04">
        <w:t>V případě jazykové výuky se pro individuální a skupinové kurzy</w:t>
      </w:r>
      <w:r w:rsidR="00D53F72" w:rsidRPr="00752B04">
        <w:t xml:space="preserve"> českého jazyka</w:t>
      </w:r>
      <w:r w:rsidRPr="00752B04">
        <w:t xml:space="preserve"> sjednáv</w:t>
      </w:r>
      <w:r w:rsidR="00D53F72" w:rsidRPr="00752B04">
        <w:t>á</w:t>
      </w:r>
      <w:r w:rsidRPr="00752B04">
        <w:t xml:space="preserve"> cen</w:t>
      </w:r>
      <w:r w:rsidR="00D53F72" w:rsidRPr="00752B04">
        <w:t xml:space="preserve">a </w:t>
      </w:r>
      <w:r w:rsidR="00D53F72" w:rsidRPr="00752B04">
        <w:rPr>
          <w:b/>
        </w:rPr>
        <w:t>449 Kč za 1 vyučovací hodinu</w:t>
      </w:r>
      <w:r w:rsidR="00D53F72" w:rsidRPr="00752B04">
        <w:t xml:space="preserve"> v délce 45 minut. Tato cena bude navýšena o příslušnou sazbu DPH. </w:t>
      </w:r>
      <w:r w:rsidR="00D53F72" w:rsidRPr="00752B04">
        <w:rPr>
          <w:rFonts w:eastAsia="Times New Roman"/>
        </w:rPr>
        <w:t xml:space="preserve">Cena je kalkulována pro blok, který zahrnuje nejméně 4 vyučovací hodinu v délce 45 </w:t>
      </w:r>
      <w:proofErr w:type="gramStart"/>
      <w:r w:rsidR="00D53F72" w:rsidRPr="00752B04">
        <w:rPr>
          <w:rFonts w:eastAsia="Times New Roman"/>
        </w:rPr>
        <w:t>min. Pokud</w:t>
      </w:r>
      <w:proofErr w:type="gramEnd"/>
      <w:r w:rsidR="00D53F72" w:rsidRPr="00752B04">
        <w:rPr>
          <w:rFonts w:eastAsia="Times New Roman"/>
        </w:rPr>
        <w:t xml:space="preserve"> bude výuka probíhat v bloku </w:t>
      </w:r>
      <w:r w:rsidR="001E051D" w:rsidRPr="00752B04">
        <w:rPr>
          <w:rFonts w:eastAsia="Times New Roman"/>
        </w:rPr>
        <w:t>kratším,</w:t>
      </w:r>
      <w:r w:rsidR="00D53F72" w:rsidRPr="00752B04">
        <w:rPr>
          <w:rFonts w:eastAsia="Times New Roman"/>
        </w:rPr>
        <w:t xml:space="preserve"> než jsou 4 vyučovací hodiny v </w:t>
      </w:r>
      <w:r w:rsidR="001E051D" w:rsidRPr="00752B04">
        <w:rPr>
          <w:rFonts w:eastAsia="Times New Roman"/>
        </w:rPr>
        <w:t>délce</w:t>
      </w:r>
      <w:r w:rsidR="00D53F72" w:rsidRPr="00752B04">
        <w:rPr>
          <w:rFonts w:eastAsia="Times New Roman"/>
        </w:rPr>
        <w:t xml:space="preserve"> 45 minut, bude připočítán příplatek ve výši 11 %.</w:t>
      </w:r>
    </w:p>
    <w:p w:rsidR="001860D3" w:rsidRPr="00752B04" w:rsidRDefault="001860D3" w:rsidP="008E0551">
      <w:pPr>
        <w:pStyle w:val="Odstavecseseznamem"/>
        <w:numPr>
          <w:ilvl w:val="1"/>
          <w:numId w:val="1"/>
        </w:numPr>
      </w:pPr>
      <w:r w:rsidRPr="00752B04">
        <w:t xml:space="preserve">Výuka bude realizována v prostorách </w:t>
      </w:r>
      <w:r w:rsidR="008E4BDC">
        <w:t>Ústavu molekulární genetiky AV ČR, v. v. i.,</w:t>
      </w:r>
      <w:r w:rsidR="008E4BDC" w:rsidRPr="00752B04">
        <w:t xml:space="preserve"> </w:t>
      </w:r>
      <w:r w:rsidRPr="00752B04">
        <w:t xml:space="preserve">na adrese: </w:t>
      </w:r>
      <w:r w:rsidR="00957C08" w:rsidRPr="00752B04">
        <w:t>Vídeňská 1083, PSČ 142 20.</w:t>
      </w:r>
    </w:p>
    <w:p w:rsidR="009B5DB1" w:rsidRPr="00752B04" w:rsidRDefault="009B5DB1" w:rsidP="009B5DB1">
      <w:pPr>
        <w:pStyle w:val="Odstavecseseznamem"/>
        <w:numPr>
          <w:ilvl w:val="1"/>
          <w:numId w:val="1"/>
        </w:numPr>
      </w:pPr>
      <w:r w:rsidRPr="00752B04">
        <w:t xml:space="preserve">Fakturace kurzů bude probíhat vždy zpětně, a to k poslednímu dni uplynulého kalendářního měsíce na základě faktury vystavené zhotovitelem-daňového dokladu. Protože zhotovitel i </w:t>
      </w:r>
      <w:r w:rsidRPr="00752B04">
        <w:lastRenderedPageBreak/>
        <w:t>objednavatel výslovně připouští účast třetích osob z řad zaměstnanců ostatních ústavů AV ČR na vyučovací hodině, stanoví zhotovitel výši měsíční úhrady na základě sjednané ceny za lekci takto:</w:t>
      </w:r>
    </w:p>
    <w:p w:rsidR="00386488" w:rsidRPr="00752B04" w:rsidRDefault="00F814A8" w:rsidP="009B5DB1">
      <w:pPr>
        <w:pStyle w:val="Odstavecseseznamem"/>
        <w:ind w:left="567"/>
      </w:pPr>
      <w:r w:rsidRPr="00752B04">
        <w:t>(</w:t>
      </w:r>
      <w:r w:rsidR="00386488" w:rsidRPr="00752B04">
        <w:t xml:space="preserve">Jednotková cena dle </w:t>
      </w:r>
      <w:r w:rsidRPr="00752B04">
        <w:t xml:space="preserve">čl. IV. 1.) x (počet skutečně realizovaných lekcí v měsíci) x (koeficient, daný poměrem </w:t>
      </w:r>
      <w:r w:rsidR="00D27CF6" w:rsidRPr="00752B04">
        <w:t xml:space="preserve">počtu </w:t>
      </w:r>
      <w:r w:rsidRPr="00752B04">
        <w:t xml:space="preserve">studentů - zaměstnanců Objednatele, zapsaných v daném pololetí do kurzu, vůči </w:t>
      </w:r>
      <w:r w:rsidR="00D27CF6" w:rsidRPr="00752B04">
        <w:t xml:space="preserve">počtu </w:t>
      </w:r>
      <w:r w:rsidRPr="00752B04">
        <w:t>vše</w:t>
      </w:r>
      <w:r w:rsidR="00D27CF6" w:rsidRPr="00752B04">
        <w:t>ch</w:t>
      </w:r>
      <w:r w:rsidRPr="00752B04">
        <w:t xml:space="preserve"> zapsaný</w:t>
      </w:r>
      <w:r w:rsidR="00D27CF6" w:rsidRPr="00752B04">
        <w:t>ch</w:t>
      </w:r>
      <w:r w:rsidRPr="00752B04">
        <w:t xml:space="preserve"> studentů).</w:t>
      </w:r>
    </w:p>
    <w:p w:rsidR="00237CDA" w:rsidRPr="00752B04" w:rsidRDefault="00F814A8" w:rsidP="009B5DB1">
      <w:pPr>
        <w:pStyle w:val="Odstavecseseznamem"/>
        <w:ind w:left="567"/>
      </w:pPr>
      <w:r w:rsidRPr="00752B04">
        <w:t xml:space="preserve">Přílohou každé faktury je </w:t>
      </w:r>
      <w:r w:rsidR="00237CDA" w:rsidRPr="00752B04">
        <w:t xml:space="preserve">přehled dle Přílohy č. 2 </w:t>
      </w:r>
      <w:proofErr w:type="gramStart"/>
      <w:r w:rsidR="00237CDA" w:rsidRPr="00752B04">
        <w:t>této</w:t>
      </w:r>
      <w:proofErr w:type="gramEnd"/>
      <w:r w:rsidR="00237CDA" w:rsidRPr="00752B04">
        <w:t xml:space="preserve"> smlouvy, obsahující výkaz realizovaných lekcí, </w:t>
      </w:r>
      <w:r w:rsidRPr="00752B04">
        <w:t>seznamu</w:t>
      </w:r>
      <w:r w:rsidR="00237CDA" w:rsidRPr="00752B04">
        <w:t xml:space="preserve"> studentů, přihlášených </w:t>
      </w:r>
      <w:r w:rsidRPr="00752B04">
        <w:t>v daném pololetí</w:t>
      </w:r>
      <w:r w:rsidR="00237CDA" w:rsidRPr="00752B04">
        <w:t xml:space="preserve"> a</w:t>
      </w:r>
      <w:r w:rsidRPr="00752B04">
        <w:t xml:space="preserve"> výpoč</w:t>
      </w:r>
      <w:r w:rsidR="00237CDA" w:rsidRPr="00752B04">
        <w:t>e</w:t>
      </w:r>
      <w:r w:rsidRPr="00752B04">
        <w:t xml:space="preserve">t </w:t>
      </w:r>
      <w:r w:rsidR="00237CDA" w:rsidRPr="00752B04">
        <w:t>koeficientu. Dále budou k faktuře připojeny kopie prezenčních listin z daného měsíce.</w:t>
      </w:r>
    </w:p>
    <w:p w:rsidR="001860D3" w:rsidRPr="00752B04" w:rsidRDefault="009B5DB1" w:rsidP="009B5DB1">
      <w:pPr>
        <w:pStyle w:val="Odstavecseseznamem"/>
        <w:ind w:left="567"/>
      </w:pPr>
      <w:r w:rsidRPr="00752B04">
        <w:t>Úhrady kurzovného za třetí osoby se řídí smluvními vztahy mezi těmito osobami a zhotovitelem.</w:t>
      </w:r>
    </w:p>
    <w:p w:rsidR="001860D3" w:rsidRPr="00752B04" w:rsidRDefault="001860D3" w:rsidP="008E0551">
      <w:pPr>
        <w:pStyle w:val="Odstavecseseznamem"/>
        <w:numPr>
          <w:ilvl w:val="1"/>
          <w:numId w:val="1"/>
        </w:numPr>
      </w:pPr>
      <w:r w:rsidRPr="00752B04">
        <w:t>Pro fakturaci cen služeb a účtování dalších nároků, jakož i pro jejich splatnost, pokud není uvedeno jinak, platí mezi účastníky ustanovení VOP zhotovitele.</w:t>
      </w:r>
    </w:p>
    <w:p w:rsidR="001860D3" w:rsidRPr="00752B04" w:rsidRDefault="001860D3" w:rsidP="00C03CAA">
      <w:pPr>
        <w:pStyle w:val="Odstavecseseznamem"/>
        <w:numPr>
          <w:ilvl w:val="1"/>
          <w:numId w:val="1"/>
        </w:numPr>
      </w:pPr>
      <w:r w:rsidRPr="00752B04">
        <w:t xml:space="preserve">V případě nezaplacení faktury </w:t>
      </w:r>
      <w:r w:rsidRPr="00752B04">
        <w:rPr>
          <w:b/>
          <w:bCs/>
        </w:rPr>
        <w:t>do 30 dnů</w:t>
      </w:r>
      <w:r w:rsidRPr="00752B04">
        <w:t xml:space="preserve"> od data splatnosti faktury je zhotovitel oprávněn od této smlouvy písemně odstoupit s účinky odstoupení ke dni doručení, aniž by tím bylo nějak dotčeno právo zhotovitele na vymáhání pohledávek soudní cestou.</w:t>
      </w:r>
    </w:p>
    <w:p w:rsidR="001860D3" w:rsidRPr="00752B04" w:rsidRDefault="001860D3" w:rsidP="00C03CAA">
      <w:pPr>
        <w:pStyle w:val="Odstavecseseznamem"/>
        <w:ind w:left="567"/>
      </w:pPr>
    </w:p>
    <w:p w:rsidR="001860D3" w:rsidRPr="00752B04" w:rsidRDefault="001860D3" w:rsidP="00752B04">
      <w:pPr>
        <w:pStyle w:val="Odstavecseseznamem"/>
        <w:numPr>
          <w:ilvl w:val="0"/>
          <w:numId w:val="1"/>
        </w:numPr>
        <w:spacing w:before="240" w:after="240"/>
        <w:ind w:left="851" w:hanging="284"/>
      </w:pPr>
      <w:r w:rsidRPr="00752B04">
        <w:rPr>
          <w:b/>
          <w:bCs/>
        </w:rPr>
        <w:t>Souhlas se zpracováním osobních údajů a souhlas se zasíláním obchodních sdělení</w:t>
      </w:r>
    </w:p>
    <w:p w:rsidR="001860D3" w:rsidRPr="00752B04" w:rsidRDefault="001860D3" w:rsidP="00C03CAA">
      <w:pPr>
        <w:pStyle w:val="Odstavecseseznamem"/>
        <w:numPr>
          <w:ilvl w:val="1"/>
          <w:numId w:val="1"/>
        </w:numPr>
      </w:pPr>
      <w:r w:rsidRPr="00752B04">
        <w:t>Zhotovitel shromažďuje a vede aktuální evidenci svých zákazníků, kterým je i objednatel, obsahující osobní (včetně data narození a rodného čísla, bylo-li přiděleno), identifikační a provozní údaje. Zhotovitel je oprávněn zpracovávat tyto údaje ručně i automatizovaným způsobem, sám nebo prostřednictvím třetích osob, a tyto údaje v souladu s platnými právními předpisy využívat pro účely právními předpisy stanovené a/nebo povolené, jakož i pro účely plnění smlouvy, ochrany svých zájmů a další dohodnuté účely.</w:t>
      </w:r>
    </w:p>
    <w:p w:rsidR="001860D3" w:rsidRPr="00752B04" w:rsidRDefault="001860D3" w:rsidP="00C03CAA">
      <w:pPr>
        <w:pStyle w:val="Odstavecseseznamem"/>
        <w:numPr>
          <w:ilvl w:val="1"/>
          <w:numId w:val="1"/>
        </w:numPr>
      </w:pPr>
      <w:r w:rsidRPr="00752B04">
        <w:t>Objednatel předložením poptávky a/nebo uzavřením smlouvy vyjadřuje svůj souhlas se zpracováním svých osobních údajů, tj. souhlasí s tím, aby zhotovitel jako správce ve smyslu zákona č. 101/2000 Sb., o ochraně osobních údajů, zpracovával jeho osobní údaje, které získá v souvislosti se smlouvou a jejím plněním, a to v rozsahu, ve kterém jsou uvedeny ve smlouvě a/nebo v materiálech určených k poskytnutí služby, popř. které v rámci plnění smlouvy objednatel zhotoviteli následně poskytne.</w:t>
      </w:r>
    </w:p>
    <w:p w:rsidR="001860D3" w:rsidRPr="00752B04" w:rsidRDefault="001860D3" w:rsidP="00C03CAA">
      <w:pPr>
        <w:pStyle w:val="Odstavecseseznamem"/>
        <w:numPr>
          <w:ilvl w:val="1"/>
          <w:numId w:val="1"/>
        </w:numPr>
      </w:pPr>
      <w:r w:rsidRPr="00752B04">
        <w:t>Tyto údaje budou zhotovitelem využity především za dohodnutým účelem, za účelem plnění smlouvy a dále v přiměřeném rozsahu k prezentaci zhotovitele zákazníkům a partnerům zhotovitele, pokud v konkrétním případě objednatel výslovně nestanoví jinak.</w:t>
      </w:r>
    </w:p>
    <w:p w:rsidR="001860D3" w:rsidRPr="00752B04" w:rsidRDefault="001860D3" w:rsidP="00C03CAA">
      <w:pPr>
        <w:pStyle w:val="Odstavecseseznamem"/>
        <w:numPr>
          <w:ilvl w:val="1"/>
          <w:numId w:val="1"/>
        </w:numPr>
      </w:pPr>
      <w:r w:rsidRPr="00752B04">
        <w:t>Objednatel předložením poptávky a/nebo uzavřením smlouvy vyjadřuje svůj souhlas s tím, aby mu zhotovitel zasílal nebo vůči němu činil obchodní sdělení a informoval ho o produktech z jeho nabídky a z nabídky jeho dceřiných a spolupracujících společností, tyto produkty mu nabízel a případně zjišťoval jeho spokojenost se stávajícími produkty.</w:t>
      </w:r>
    </w:p>
    <w:p w:rsidR="001860D3" w:rsidRDefault="001860D3" w:rsidP="00C03CAA">
      <w:pPr>
        <w:pStyle w:val="Odstavecseseznamem"/>
        <w:numPr>
          <w:ilvl w:val="1"/>
          <w:numId w:val="1"/>
        </w:numPr>
      </w:pPr>
      <w:r w:rsidRPr="00752B04">
        <w:t>Objednatel bere na vědomí, že souhlas/y výše uvedený/é uděluje na dobu neurčitou, může jej kdykoliv bez udání důvodů písemně odvolat, nesmí tak však učinit způsobem, kterým by v průběhu smluvní spolupráce tuto spolupráci znemožnil nebo podstatně ztížil.</w:t>
      </w:r>
    </w:p>
    <w:p w:rsidR="00752B04" w:rsidRPr="00752B04" w:rsidRDefault="00752B04" w:rsidP="00752B04">
      <w:pPr>
        <w:pStyle w:val="Odstavecseseznamem"/>
        <w:ind w:left="567"/>
      </w:pPr>
    </w:p>
    <w:p w:rsidR="001860D3" w:rsidRPr="00752B04" w:rsidRDefault="001860D3" w:rsidP="00752B04">
      <w:pPr>
        <w:pStyle w:val="Odstavecseseznamem"/>
        <w:numPr>
          <w:ilvl w:val="0"/>
          <w:numId w:val="1"/>
        </w:numPr>
        <w:spacing w:before="240" w:after="240"/>
        <w:ind w:left="993" w:hanging="426"/>
        <w:rPr>
          <w:b/>
          <w:bCs/>
        </w:rPr>
      </w:pPr>
      <w:r w:rsidRPr="00752B04">
        <w:rPr>
          <w:b/>
          <w:bCs/>
        </w:rPr>
        <w:t>Ukončení smlouvy</w:t>
      </w:r>
    </w:p>
    <w:p w:rsidR="001860D3" w:rsidRPr="00752B04" w:rsidRDefault="001860D3" w:rsidP="004173B6">
      <w:pPr>
        <w:pStyle w:val="Odstavecseseznamem"/>
        <w:numPr>
          <w:ilvl w:val="1"/>
          <w:numId w:val="1"/>
        </w:numPr>
      </w:pPr>
      <w:r w:rsidRPr="00752B04">
        <w:lastRenderedPageBreak/>
        <w:t xml:space="preserve">Smlouva se uzavírá na dobu určitou do dne </w:t>
      </w:r>
      <w:r w:rsidR="007D63FC" w:rsidRPr="00752B04">
        <w:t>31. 8. 20</w:t>
      </w:r>
      <w:r w:rsidR="006E1887" w:rsidRPr="00752B04">
        <w:t>20</w:t>
      </w:r>
      <w:r w:rsidRPr="00752B04">
        <w:t>.</w:t>
      </w:r>
    </w:p>
    <w:p w:rsidR="001860D3" w:rsidRDefault="001860D3" w:rsidP="004173B6">
      <w:pPr>
        <w:pStyle w:val="Odstavecseseznamem"/>
        <w:numPr>
          <w:ilvl w:val="1"/>
          <w:numId w:val="1"/>
        </w:numPr>
      </w:pPr>
      <w:r w:rsidRPr="00752B04">
        <w:t>Každá ze smluvních stran může tuto smlouvu vypovědět. Výpovědní doba činí 3 měsíce a začíná běžet prvního dne měsíce následujícího po doručení výpovědi.</w:t>
      </w:r>
    </w:p>
    <w:p w:rsidR="00752B04" w:rsidRPr="00752B04" w:rsidRDefault="00752B04" w:rsidP="00DE1B79"/>
    <w:p w:rsidR="001860D3" w:rsidRPr="00752B04" w:rsidRDefault="001860D3" w:rsidP="00752B04">
      <w:pPr>
        <w:pStyle w:val="Odstavecseseznamem"/>
        <w:numPr>
          <w:ilvl w:val="0"/>
          <w:numId w:val="1"/>
        </w:numPr>
        <w:spacing w:before="240" w:after="240"/>
        <w:ind w:left="993" w:hanging="426"/>
        <w:rPr>
          <w:b/>
          <w:bCs/>
        </w:rPr>
      </w:pPr>
      <w:r w:rsidRPr="00752B04">
        <w:rPr>
          <w:b/>
          <w:bCs/>
        </w:rPr>
        <w:t>Závěrečná ujednání</w:t>
      </w:r>
    </w:p>
    <w:p w:rsidR="001860D3" w:rsidRPr="00752B04" w:rsidRDefault="001860D3" w:rsidP="004173B6">
      <w:pPr>
        <w:pStyle w:val="Odstavecseseznamem"/>
        <w:numPr>
          <w:ilvl w:val="1"/>
          <w:numId w:val="1"/>
        </w:numPr>
      </w:pPr>
      <w:r w:rsidRPr="00752B04">
        <w:t>Smlouva nabývá platnosti a účinnosti dnem podpisu.</w:t>
      </w:r>
    </w:p>
    <w:p w:rsidR="001860D3" w:rsidRPr="00752B04" w:rsidRDefault="001860D3" w:rsidP="004173B6">
      <w:pPr>
        <w:pStyle w:val="Odstavecseseznamem"/>
        <w:numPr>
          <w:ilvl w:val="1"/>
          <w:numId w:val="1"/>
        </w:numPr>
      </w:pPr>
      <w:r w:rsidRPr="00752B04">
        <w:t xml:space="preserve">Pokud není v této smlouvě a přílohách v ní označených výslovně sjednáno jinak, řídí se vztahy účastníků příslušnými </w:t>
      </w:r>
      <w:proofErr w:type="gramStart"/>
      <w:r w:rsidRPr="00752B04">
        <w:t xml:space="preserve">ustanoveními </w:t>
      </w:r>
      <w:proofErr w:type="spellStart"/>
      <w:r w:rsidRPr="00752B04">
        <w:rPr>
          <w:color w:val="000000" w:themeColor="text1"/>
        </w:rPr>
        <w:t>z.č</w:t>
      </w:r>
      <w:proofErr w:type="spellEnd"/>
      <w:r w:rsidRPr="00752B04">
        <w:rPr>
          <w:color w:val="000000" w:themeColor="text1"/>
        </w:rPr>
        <w:t>.</w:t>
      </w:r>
      <w:proofErr w:type="gramEnd"/>
      <w:r w:rsidRPr="00752B04">
        <w:rPr>
          <w:color w:val="000000" w:themeColor="text1"/>
        </w:rPr>
        <w:t xml:space="preserve"> 89/2012 Sb., občanský zákoník a ostatních platných právních předpisů a VOP zhotovitele, jak jsou v této smlouvě konkretizovány bez ohledu na to, zda jsou k jejímu textu připojeny. Objednatel podpisem této smlouvy potvrzuje, že obsah všech výše uvedených příloh, ustanovení V</w:t>
      </w:r>
      <w:r w:rsidRPr="00752B04">
        <w:t>OP, jakož i jinde v této smlouvě uvedených materiálů</w:t>
      </w:r>
      <w:r w:rsidRPr="00752B04">
        <w:rPr>
          <w:color w:val="FF0000"/>
        </w:rPr>
        <w:t xml:space="preserve"> </w:t>
      </w:r>
      <w:r w:rsidRPr="00752B04">
        <w:t>je mu znám.</w:t>
      </w:r>
    </w:p>
    <w:p w:rsidR="00EF303F" w:rsidRPr="00752B04" w:rsidRDefault="00EF303F" w:rsidP="00EF303F">
      <w:pPr>
        <w:pStyle w:val="Odstavecseseznamem"/>
        <w:numPr>
          <w:ilvl w:val="1"/>
          <w:numId w:val="1"/>
        </w:numPr>
      </w:pPr>
      <w:r w:rsidRPr="00752B04">
        <w:t xml:space="preserve">Smluvní strany berou na vědomí, že </w:t>
      </w:r>
      <w:r w:rsidR="008E4BDC">
        <w:t>Mikrobiologický ústav</w:t>
      </w:r>
      <w:r w:rsidRPr="00752B04">
        <w:t xml:space="preserve"> AV ČR, v.</w:t>
      </w:r>
      <w:r w:rsidR="008E4BDC">
        <w:t xml:space="preserve"> </w:t>
      </w:r>
      <w:r w:rsidRPr="00752B04">
        <w:t>v.</w:t>
      </w:r>
      <w:r w:rsidR="008E4BDC">
        <w:t xml:space="preserve"> </w:t>
      </w:r>
      <w:r w:rsidRPr="00752B04">
        <w:t>i.</w:t>
      </w:r>
      <w:r w:rsidR="008E4BDC">
        <w:t>,</w:t>
      </w:r>
      <w:r w:rsidRPr="00752B04">
        <w:t xml:space="preserve"> je subjektem, na kter</w:t>
      </w:r>
      <w:r w:rsidR="00752B04">
        <w:t>ý</w:t>
      </w:r>
      <w:r w:rsidRPr="00752B04">
        <w:t xml:space="preserve"> se vztahuje povinnost uveřejnit soukromoprávní smlouvy uvedené v zákoně č. 340/2015 Sb., o registru smluv a souhlasí s uveřejněním tohoto dodatku a smlouvy v registru smluv a to včetně všech údajů ve smlouvě uvedených. Zákonné důvody pro případné neuveřejnění některého údaje z této smlouvy se druhá smluvní strana zavazuje prokázat </w:t>
      </w:r>
      <w:r w:rsidR="008E4BDC">
        <w:t>Mikrobiologický ústav</w:t>
      </w:r>
      <w:r w:rsidR="008E4BDC" w:rsidRPr="00752B04">
        <w:t xml:space="preserve"> AV ČR</w:t>
      </w:r>
      <w:r w:rsidRPr="00752B04">
        <w:t>, v.</w:t>
      </w:r>
      <w:r w:rsidR="008E4BDC">
        <w:t xml:space="preserve"> </w:t>
      </w:r>
      <w:r w:rsidRPr="00752B04">
        <w:t>v.</w:t>
      </w:r>
      <w:r w:rsidR="008E4BDC">
        <w:t xml:space="preserve"> </w:t>
      </w:r>
      <w:r w:rsidRPr="00752B04">
        <w:t>i.</w:t>
      </w:r>
      <w:r w:rsidR="008E4BDC">
        <w:t>,</w:t>
      </w:r>
      <w:r w:rsidRPr="00752B04">
        <w:t xml:space="preserve"> nejpozději při uzavření této smlouvy. Smluvní strany se dohodly, že uveřejnění této smlouvy v registru smluv zajistí </w:t>
      </w:r>
      <w:r w:rsidR="008E4BDC">
        <w:t>Mikrobiologický ústav</w:t>
      </w:r>
      <w:r w:rsidR="008E4BDC" w:rsidRPr="00752B04">
        <w:t xml:space="preserve"> AV ČR</w:t>
      </w:r>
      <w:r w:rsidRPr="00752B04">
        <w:t>, v.</w:t>
      </w:r>
      <w:r w:rsidR="008E4BDC">
        <w:t xml:space="preserve"> </w:t>
      </w:r>
      <w:r w:rsidRPr="00752B04">
        <w:t>v.</w:t>
      </w:r>
      <w:r w:rsidR="008E4BDC">
        <w:t xml:space="preserve"> </w:t>
      </w:r>
      <w:r w:rsidRPr="00752B04">
        <w:t>i. a to do pěti pracovních dnů od dne uzavření smlouvy. V případě, že smlouva není podepisována smluvními stranami současně, zavazuje se každá ze stran odeslat podepsanou smlouvu další smluvní straně bezodkladně po svém podpisu smlouvy. Tento dodatek nabývá platnosti podpisem smluvních stran nebo v případě, že nebude podpisována mezi přítomnými, dnem doručení smlouvy s podpisem poslední ze smluvních stran ostatním smluvním stranám. Tento dodatek nabývá účinnosti dnem uveřejnění v registru smluv.</w:t>
      </w:r>
    </w:p>
    <w:p w:rsidR="001860D3" w:rsidRPr="00752B04" w:rsidRDefault="001860D3" w:rsidP="004173B6">
      <w:pPr>
        <w:pStyle w:val="Odstavecseseznamem"/>
        <w:numPr>
          <w:ilvl w:val="1"/>
          <w:numId w:val="1"/>
        </w:numPr>
      </w:pPr>
      <w:r w:rsidRPr="00752B04">
        <w:t>Tato smlouva byla vyhotovena ve dvojím vyhotovení, přičemž každé vyhotovení podepsané účastníky má platnost originálu.</w:t>
      </w:r>
    </w:p>
    <w:p w:rsidR="001860D3" w:rsidRPr="00752B04" w:rsidRDefault="001860D3" w:rsidP="004173B6">
      <w:pPr>
        <w:pStyle w:val="Odstavecseseznamem"/>
        <w:numPr>
          <w:ilvl w:val="1"/>
          <w:numId w:val="1"/>
        </w:numPr>
      </w:pPr>
      <w:r w:rsidRPr="00752B04">
        <w:t>Účastníci smlouvy prohlašují, že si tuto smlouvu před podpisem přečetli, souhlasí s jejím obsahem a na důkaz toho ji podepisují.</w:t>
      </w:r>
    </w:p>
    <w:p w:rsidR="00EF303F" w:rsidRDefault="00EF303F" w:rsidP="00EF303F">
      <w:pPr>
        <w:pStyle w:val="Odstavecseseznamem"/>
        <w:ind w:left="567"/>
      </w:pPr>
    </w:p>
    <w:p w:rsidR="00752B04" w:rsidRPr="00752B04" w:rsidRDefault="00752B04" w:rsidP="00752B04">
      <w:pPr>
        <w:spacing w:after="0"/>
      </w:pPr>
      <w:r w:rsidRPr="00752B04">
        <w:t>Přílohy ke smlouvě o poskytování jazykových služeb</w:t>
      </w:r>
    </w:p>
    <w:p w:rsidR="00752B04" w:rsidRPr="00752B04" w:rsidRDefault="00752B04" w:rsidP="00752B04">
      <w:pPr>
        <w:spacing w:after="0"/>
      </w:pPr>
    </w:p>
    <w:p w:rsidR="00752B04" w:rsidRPr="00752B04" w:rsidRDefault="00752B04" w:rsidP="00752B04">
      <w:pPr>
        <w:spacing w:after="0"/>
      </w:pPr>
      <w:r w:rsidRPr="00752B04">
        <w:t>Příloha č. 1 – Všeobecné obchodní podmínky služeb jazykové školy ze dne 25. 5. 2018</w:t>
      </w:r>
    </w:p>
    <w:p w:rsidR="00752B04" w:rsidRDefault="00752B04" w:rsidP="00752B04"/>
    <w:p w:rsidR="001860D3" w:rsidRPr="00752B04" w:rsidRDefault="001860D3" w:rsidP="004E5A2F">
      <w:pPr>
        <w:spacing w:after="0"/>
      </w:pPr>
    </w:p>
    <w:p w:rsidR="000C29C7" w:rsidRPr="00752B04" w:rsidRDefault="001860D3" w:rsidP="000C29C7">
      <w:pPr>
        <w:spacing w:after="0"/>
      </w:pPr>
      <w:r w:rsidRPr="00752B04">
        <w:t xml:space="preserve">V Praze dne </w:t>
      </w:r>
      <w:r w:rsidR="000C29C7">
        <w:t>2.</w:t>
      </w:r>
      <w:r w:rsidR="009B5DB1" w:rsidRPr="00752B04">
        <w:t xml:space="preserve"> 9. 2019</w:t>
      </w:r>
      <w:r w:rsidR="000C29C7">
        <w:tab/>
      </w:r>
      <w:r w:rsidR="000C29C7">
        <w:tab/>
      </w:r>
      <w:r w:rsidR="000C29C7">
        <w:tab/>
      </w:r>
      <w:r w:rsidR="000C29C7">
        <w:tab/>
      </w:r>
      <w:r w:rsidR="000C29C7" w:rsidRPr="00752B04">
        <w:t>V Praze dne 3. 9. 2019</w:t>
      </w:r>
    </w:p>
    <w:p w:rsidR="001860D3" w:rsidRPr="00752B04" w:rsidRDefault="001860D3" w:rsidP="004E5A2F">
      <w:pPr>
        <w:spacing w:after="0"/>
      </w:pPr>
    </w:p>
    <w:p w:rsidR="001860D3" w:rsidRPr="00752B04" w:rsidRDefault="001860D3" w:rsidP="004E5A2F">
      <w:pPr>
        <w:spacing w:after="0"/>
      </w:pPr>
    </w:p>
    <w:p w:rsidR="001860D3" w:rsidRPr="00752B04" w:rsidRDefault="001860D3" w:rsidP="004E5A2F">
      <w:pPr>
        <w:spacing w:after="0"/>
      </w:pPr>
      <w:r w:rsidRPr="00752B04">
        <w:t>.................................................</w:t>
      </w:r>
      <w:r w:rsidRPr="00752B04">
        <w:tab/>
      </w:r>
      <w:r w:rsidRPr="00752B04">
        <w:tab/>
      </w:r>
      <w:r w:rsidRPr="00752B04">
        <w:tab/>
        <w:t>.....................................................</w:t>
      </w:r>
    </w:p>
    <w:p w:rsidR="001860D3" w:rsidRPr="00752B04" w:rsidRDefault="001860D3" w:rsidP="004E5A2F">
      <w:pPr>
        <w:spacing w:after="0"/>
      </w:pPr>
      <w:r w:rsidRPr="00752B04">
        <w:t>Skřivánek s.r.o.</w:t>
      </w:r>
      <w:r w:rsidRPr="00752B04">
        <w:tab/>
      </w:r>
      <w:r w:rsidRPr="00752B04">
        <w:tab/>
      </w:r>
      <w:r w:rsidRPr="00752B04">
        <w:tab/>
      </w:r>
      <w:r w:rsidRPr="00752B04">
        <w:tab/>
      </w:r>
      <w:r w:rsidRPr="00752B04">
        <w:tab/>
      </w:r>
      <w:r w:rsidR="008E4BDC">
        <w:t>Mikrobiologický ústav</w:t>
      </w:r>
      <w:r w:rsidR="006E1887" w:rsidRPr="00752B04">
        <w:t xml:space="preserve"> AV ČR, v. v. i.</w:t>
      </w:r>
    </w:p>
    <w:p w:rsidR="00386488" w:rsidRPr="00752B04" w:rsidRDefault="00DE1B79">
      <w:pPr>
        <w:spacing w:after="0" w:line="240" w:lineRule="auto"/>
      </w:pPr>
      <w:r>
        <w:t xml:space="preserve">Mgr. Tereza </w:t>
      </w:r>
      <w:proofErr w:type="spellStart"/>
      <w:r>
        <w:t>Najberková</w:t>
      </w:r>
      <w:proofErr w:type="spellEnd"/>
      <w:r w:rsidR="00386488" w:rsidRPr="00752B04">
        <w:tab/>
      </w:r>
      <w:r w:rsidR="00386488" w:rsidRPr="00752B04">
        <w:tab/>
      </w:r>
      <w:r w:rsidR="00386488" w:rsidRPr="00752B04">
        <w:tab/>
      </w:r>
      <w:r w:rsidR="00386488" w:rsidRPr="00752B04">
        <w:tab/>
      </w:r>
      <w:r w:rsidR="008E4BDC">
        <w:t>Ing. Jiří Hašek, CSc.</w:t>
      </w:r>
    </w:p>
    <w:p w:rsidR="001860D3" w:rsidRPr="00752B04" w:rsidRDefault="00386488">
      <w:pPr>
        <w:spacing w:after="0" w:line="240" w:lineRule="auto"/>
      </w:pPr>
      <w:r w:rsidRPr="00752B04">
        <w:t>Zhotovitel</w:t>
      </w:r>
      <w:r w:rsidRPr="00752B04">
        <w:tab/>
      </w:r>
      <w:r w:rsidRPr="00752B04">
        <w:tab/>
      </w:r>
      <w:r w:rsidRPr="00752B04">
        <w:tab/>
      </w:r>
      <w:r w:rsidRPr="00752B04">
        <w:tab/>
      </w:r>
      <w:r w:rsidRPr="00752B04">
        <w:tab/>
        <w:t>Objednatel</w:t>
      </w:r>
    </w:p>
    <w:sectPr w:rsidR="001860D3" w:rsidRPr="00752B04" w:rsidSect="00085573">
      <w:headerReference w:type="default" r:id="rId10"/>
      <w:footerReference w:type="default" r:id="rId11"/>
      <w:pgSz w:w="11900" w:h="16840"/>
      <w:pgMar w:top="1701" w:right="1304" w:bottom="1417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67B8" w:rsidRDefault="004867B8" w:rsidP="004E5A2F">
      <w:pPr>
        <w:spacing w:after="0" w:line="240" w:lineRule="auto"/>
      </w:pPr>
      <w:r>
        <w:separator/>
      </w:r>
    </w:p>
  </w:endnote>
  <w:endnote w:type="continuationSeparator" w:id="0">
    <w:p w:rsidR="004867B8" w:rsidRDefault="004867B8" w:rsidP="004E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??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Lucida Grande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EB2" w:rsidRPr="00B374CC" w:rsidRDefault="00F30EB2" w:rsidP="00B374CC">
    <w:pPr>
      <w:pStyle w:val="Zpat"/>
      <w:jc w:val="right"/>
      <w:rPr>
        <w:sz w:val="18"/>
        <w:szCs w:val="18"/>
      </w:rPr>
    </w:pPr>
    <w:proofErr w:type="gramStart"/>
    <w:r w:rsidRPr="00B374CC">
      <w:rPr>
        <w:sz w:val="18"/>
        <w:szCs w:val="18"/>
      </w:rPr>
      <w:t xml:space="preserve">Strana </w:t>
    </w:r>
    <w:proofErr w:type="gramEnd"/>
    <w:r w:rsidR="0011763B" w:rsidRPr="00B374CC">
      <w:rPr>
        <w:sz w:val="18"/>
        <w:szCs w:val="18"/>
      </w:rPr>
      <w:fldChar w:fldCharType="begin"/>
    </w:r>
    <w:r w:rsidRPr="00B374CC">
      <w:rPr>
        <w:sz w:val="18"/>
        <w:szCs w:val="18"/>
      </w:rPr>
      <w:instrText xml:space="preserve"> PAGE </w:instrText>
    </w:r>
    <w:r w:rsidR="0011763B" w:rsidRPr="00B374CC">
      <w:rPr>
        <w:sz w:val="18"/>
        <w:szCs w:val="18"/>
      </w:rPr>
      <w:fldChar w:fldCharType="separate"/>
    </w:r>
    <w:r w:rsidR="008B2601">
      <w:rPr>
        <w:noProof/>
        <w:sz w:val="18"/>
        <w:szCs w:val="18"/>
      </w:rPr>
      <w:t>2</w:t>
    </w:r>
    <w:r w:rsidR="0011763B" w:rsidRPr="00B374CC">
      <w:rPr>
        <w:sz w:val="18"/>
        <w:szCs w:val="18"/>
      </w:rPr>
      <w:fldChar w:fldCharType="end"/>
    </w:r>
    <w:proofErr w:type="gramStart"/>
    <w:r w:rsidRPr="00B374CC">
      <w:rPr>
        <w:sz w:val="18"/>
        <w:szCs w:val="18"/>
      </w:rPr>
      <w:t xml:space="preserve"> z </w:t>
    </w:r>
    <w:proofErr w:type="gramEnd"/>
    <w:r w:rsidR="0011763B" w:rsidRPr="00B374CC">
      <w:rPr>
        <w:sz w:val="18"/>
        <w:szCs w:val="18"/>
      </w:rPr>
      <w:fldChar w:fldCharType="begin"/>
    </w:r>
    <w:r w:rsidRPr="00B374CC">
      <w:rPr>
        <w:sz w:val="18"/>
        <w:szCs w:val="18"/>
      </w:rPr>
      <w:instrText xml:space="preserve"> NUMPAGES </w:instrText>
    </w:r>
    <w:r w:rsidR="0011763B" w:rsidRPr="00B374CC">
      <w:rPr>
        <w:sz w:val="18"/>
        <w:szCs w:val="18"/>
      </w:rPr>
      <w:fldChar w:fldCharType="separate"/>
    </w:r>
    <w:r w:rsidR="008B2601">
      <w:rPr>
        <w:noProof/>
        <w:sz w:val="18"/>
        <w:szCs w:val="18"/>
      </w:rPr>
      <w:t>4</w:t>
    </w:r>
    <w:r w:rsidR="0011763B" w:rsidRPr="00B374CC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67B8" w:rsidRDefault="004867B8" w:rsidP="004E5A2F">
      <w:pPr>
        <w:spacing w:after="0" w:line="240" w:lineRule="auto"/>
      </w:pPr>
      <w:r>
        <w:separator/>
      </w:r>
    </w:p>
  </w:footnote>
  <w:footnote w:type="continuationSeparator" w:id="0">
    <w:p w:rsidR="004867B8" w:rsidRDefault="004867B8" w:rsidP="004E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EB2" w:rsidRDefault="007B4C4E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229100</wp:posOffset>
              </wp:positionH>
              <wp:positionV relativeFrom="paragraph">
                <wp:posOffset>121920</wp:posOffset>
              </wp:positionV>
              <wp:extent cx="1828800" cy="342900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28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0EB2" w:rsidRPr="004E5A2F" w:rsidRDefault="00F30EB2" w:rsidP="004E5A2F">
                          <w:pPr>
                            <w:spacing w:after="0" w:line="240" w:lineRule="auto"/>
                            <w:rPr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4E5A2F">
                            <w:rPr>
                              <w:sz w:val="22"/>
                              <w:szCs w:val="22"/>
                            </w:rPr>
                            <w:t xml:space="preserve">Č. smlouvy: </w:t>
                          </w:r>
                          <w:r w:rsidR="00DF0FD7">
                            <w:rPr>
                              <w:sz w:val="22"/>
                              <w:szCs w:val="22"/>
                            </w:rPr>
                            <w:t>CZ13190</w:t>
                          </w:r>
                          <w:r w:rsidR="000B7B44">
                            <w:rPr>
                              <w:sz w:val="22"/>
                              <w:szCs w:val="22"/>
                            </w:rPr>
                            <w:t>5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3pt;margin-top:9.6pt;width:2in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TdppQIAAKI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" filled="f" stroked="f">
              <v:path arrowok="t"/>
              <v:textbox>
                <w:txbxContent>
                  <w:p w:rsidR="00F30EB2" w:rsidRPr="004E5A2F" w:rsidRDefault="00F30EB2" w:rsidP="004E5A2F">
                    <w:pPr>
                      <w:spacing w:after="0" w:line="240" w:lineRule="auto"/>
                      <w:rPr>
                        <w:b/>
                        <w:bCs/>
                        <w:sz w:val="22"/>
                        <w:szCs w:val="22"/>
                      </w:rPr>
                    </w:pPr>
                    <w:r w:rsidRPr="004E5A2F">
                      <w:rPr>
                        <w:sz w:val="22"/>
                        <w:szCs w:val="22"/>
                      </w:rPr>
                      <w:t xml:space="preserve">Č. smlouvy: </w:t>
                    </w:r>
                    <w:r w:rsidR="00DF0FD7">
                      <w:rPr>
                        <w:sz w:val="22"/>
                        <w:szCs w:val="22"/>
                      </w:rPr>
                      <w:t>CZ13190</w:t>
                    </w:r>
                    <w:r w:rsidR="000B7B44">
                      <w:rPr>
                        <w:sz w:val="22"/>
                        <w:szCs w:val="22"/>
                      </w:rPr>
                      <w:t>55</w:t>
                    </w:r>
                  </w:p>
                </w:txbxContent>
              </v:textbox>
            </v:shape>
          </w:pict>
        </mc:Fallback>
      </mc:AlternateContent>
    </w:r>
    <w:r w:rsidR="00F30EB2">
      <w:rPr>
        <w:noProof/>
        <w:lang w:eastAsia="cs-CZ"/>
      </w:rPr>
      <w:drawing>
        <wp:inline distT="0" distB="0" distL="0" distR="0">
          <wp:extent cx="1371600" cy="533400"/>
          <wp:effectExtent l="19050" t="0" r="0" b="0"/>
          <wp:docPr id="1" name="obrázek 1" descr="logo%20s%20diakritikou,%20jazykova%20sko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logo%20s%20diakritikou,%20jazykova%20skol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22FAF"/>
    <w:multiLevelType w:val="hybridMultilevel"/>
    <w:tmpl w:val="29A4BE20"/>
    <w:lvl w:ilvl="0" w:tplc="F6BC4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A2424"/>
    <w:multiLevelType w:val="multilevel"/>
    <w:tmpl w:val="2AD8FC5C"/>
    <w:lvl w:ilvl="0">
      <w:start w:val="1"/>
      <w:numFmt w:val="upperRoman"/>
      <w:lvlText w:val="%1."/>
      <w:lvlJc w:val="left"/>
      <w:pPr>
        <w:ind w:left="340" w:hanging="34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B6749F"/>
    <w:multiLevelType w:val="multilevel"/>
    <w:tmpl w:val="BDCCF5FA"/>
    <w:lvl w:ilvl="0">
      <w:start w:val="1"/>
      <w:numFmt w:val="upperRoman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99B6B88"/>
    <w:multiLevelType w:val="multilevel"/>
    <w:tmpl w:val="1B12F4F0"/>
    <w:lvl w:ilvl="0">
      <w:start w:val="1"/>
      <w:numFmt w:val="upperRom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2E75714"/>
    <w:multiLevelType w:val="multilevel"/>
    <w:tmpl w:val="019ABC68"/>
    <w:lvl w:ilvl="0">
      <w:start w:val="1"/>
      <w:numFmt w:val="upperRoman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778B6F84"/>
    <w:multiLevelType w:val="multilevel"/>
    <w:tmpl w:val="37422BDC"/>
    <w:lvl w:ilvl="0">
      <w:start w:val="1"/>
      <w:numFmt w:val="upperRoman"/>
      <w:lvlText w:val="%1.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792A1188"/>
    <w:multiLevelType w:val="multilevel"/>
    <w:tmpl w:val="7B8C15D0"/>
    <w:lvl w:ilvl="0">
      <w:start w:val="1"/>
      <w:numFmt w:val="upperRoman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5.%4.%3.%2"/>
      <w:lvlJc w:val="left"/>
      <w:pPr>
        <w:ind w:left="680" w:hanging="6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DM1MjM1MTI3NzFR0lEKTi0uzszPAykwrgUAdEBk8CwAAAA="/>
  </w:docVars>
  <w:rsids>
    <w:rsidRoot w:val="004E5A2F"/>
    <w:rsid w:val="00006377"/>
    <w:rsid w:val="00011EAC"/>
    <w:rsid w:val="00020830"/>
    <w:rsid w:val="00026D68"/>
    <w:rsid w:val="0004603C"/>
    <w:rsid w:val="00085573"/>
    <w:rsid w:val="000965F5"/>
    <w:rsid w:val="000B7B44"/>
    <w:rsid w:val="000C29C7"/>
    <w:rsid w:val="000F4BE8"/>
    <w:rsid w:val="0011763B"/>
    <w:rsid w:val="00141484"/>
    <w:rsid w:val="001469B6"/>
    <w:rsid w:val="00147E67"/>
    <w:rsid w:val="0015263D"/>
    <w:rsid w:val="00154A95"/>
    <w:rsid w:val="00161B90"/>
    <w:rsid w:val="001666B9"/>
    <w:rsid w:val="001860D3"/>
    <w:rsid w:val="0019345C"/>
    <w:rsid w:val="00196091"/>
    <w:rsid w:val="001E051D"/>
    <w:rsid w:val="001F2CD9"/>
    <w:rsid w:val="002118AC"/>
    <w:rsid w:val="00215B23"/>
    <w:rsid w:val="00237CDA"/>
    <w:rsid w:val="00257D19"/>
    <w:rsid w:val="0026496C"/>
    <w:rsid w:val="00275926"/>
    <w:rsid w:val="00283BA7"/>
    <w:rsid w:val="002B7C47"/>
    <w:rsid w:val="002E4E82"/>
    <w:rsid w:val="002E6E4E"/>
    <w:rsid w:val="003770A4"/>
    <w:rsid w:val="00386488"/>
    <w:rsid w:val="003A10B8"/>
    <w:rsid w:val="003C761D"/>
    <w:rsid w:val="004173B6"/>
    <w:rsid w:val="0046710B"/>
    <w:rsid w:val="0047402B"/>
    <w:rsid w:val="004809F8"/>
    <w:rsid w:val="004867B8"/>
    <w:rsid w:val="00496B37"/>
    <w:rsid w:val="004A1600"/>
    <w:rsid w:val="004A476C"/>
    <w:rsid w:val="004B03CD"/>
    <w:rsid w:val="004C54B4"/>
    <w:rsid w:val="004C60F8"/>
    <w:rsid w:val="004D3CA3"/>
    <w:rsid w:val="004E5A2F"/>
    <w:rsid w:val="005356A7"/>
    <w:rsid w:val="00536469"/>
    <w:rsid w:val="005A3D4D"/>
    <w:rsid w:val="005B14F8"/>
    <w:rsid w:val="005B2CE6"/>
    <w:rsid w:val="005E0476"/>
    <w:rsid w:val="0062037A"/>
    <w:rsid w:val="00620D78"/>
    <w:rsid w:val="00633359"/>
    <w:rsid w:val="00640E01"/>
    <w:rsid w:val="006C0FAE"/>
    <w:rsid w:val="006C3E6E"/>
    <w:rsid w:val="006C76F9"/>
    <w:rsid w:val="006E1887"/>
    <w:rsid w:val="00707B7F"/>
    <w:rsid w:val="00712C85"/>
    <w:rsid w:val="00723C1D"/>
    <w:rsid w:val="007362D5"/>
    <w:rsid w:val="00752B04"/>
    <w:rsid w:val="00755127"/>
    <w:rsid w:val="00763D22"/>
    <w:rsid w:val="007700E8"/>
    <w:rsid w:val="007B4C4E"/>
    <w:rsid w:val="007C21F1"/>
    <w:rsid w:val="007D63FC"/>
    <w:rsid w:val="007E2693"/>
    <w:rsid w:val="008005F9"/>
    <w:rsid w:val="00821F69"/>
    <w:rsid w:val="0084204B"/>
    <w:rsid w:val="0087707C"/>
    <w:rsid w:val="008777BE"/>
    <w:rsid w:val="008A25B5"/>
    <w:rsid w:val="008A25BC"/>
    <w:rsid w:val="008B2601"/>
    <w:rsid w:val="008D21DB"/>
    <w:rsid w:val="008E0551"/>
    <w:rsid w:val="008E1971"/>
    <w:rsid w:val="008E4BDC"/>
    <w:rsid w:val="008E577C"/>
    <w:rsid w:val="00923DB6"/>
    <w:rsid w:val="009368DF"/>
    <w:rsid w:val="00957C08"/>
    <w:rsid w:val="009766B7"/>
    <w:rsid w:val="00994551"/>
    <w:rsid w:val="009B5DB1"/>
    <w:rsid w:val="009E27EB"/>
    <w:rsid w:val="009F16BC"/>
    <w:rsid w:val="009F493F"/>
    <w:rsid w:val="00A023CF"/>
    <w:rsid w:val="00A044D5"/>
    <w:rsid w:val="00A42C4B"/>
    <w:rsid w:val="00A52A4C"/>
    <w:rsid w:val="00AA6D95"/>
    <w:rsid w:val="00AC7B3C"/>
    <w:rsid w:val="00B374CC"/>
    <w:rsid w:val="00B46C9D"/>
    <w:rsid w:val="00B77E57"/>
    <w:rsid w:val="00BA2A7C"/>
    <w:rsid w:val="00BD2D7E"/>
    <w:rsid w:val="00C03CAA"/>
    <w:rsid w:val="00C67371"/>
    <w:rsid w:val="00C930BC"/>
    <w:rsid w:val="00CB1CB8"/>
    <w:rsid w:val="00D05369"/>
    <w:rsid w:val="00D27CF6"/>
    <w:rsid w:val="00D521D9"/>
    <w:rsid w:val="00D53F72"/>
    <w:rsid w:val="00D73355"/>
    <w:rsid w:val="00D81773"/>
    <w:rsid w:val="00D94F72"/>
    <w:rsid w:val="00DA2639"/>
    <w:rsid w:val="00DE0718"/>
    <w:rsid w:val="00DE1B79"/>
    <w:rsid w:val="00DF0FD7"/>
    <w:rsid w:val="00E8260F"/>
    <w:rsid w:val="00EF303F"/>
    <w:rsid w:val="00F118E9"/>
    <w:rsid w:val="00F30EB2"/>
    <w:rsid w:val="00F45639"/>
    <w:rsid w:val="00F54D2A"/>
    <w:rsid w:val="00F814A8"/>
    <w:rsid w:val="00F91970"/>
    <w:rsid w:val="00FA125B"/>
    <w:rsid w:val="00FB5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FE5A512"/>
  <w15:docId w15:val="{C7727AC1-2958-4546-BBEC-0CED39AF4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??" w:hAnsi="Arial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2693"/>
    <w:pPr>
      <w:spacing w:after="200" w:line="276" w:lineRule="auto"/>
    </w:pPr>
    <w:rPr>
      <w:rFonts w:cs="Arial"/>
      <w:sz w:val="20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4E5A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4E5A2F"/>
    <w:rPr>
      <w:rFonts w:eastAsia="Times New Roman"/>
      <w:sz w:val="22"/>
      <w:szCs w:val="22"/>
      <w:lang w:val="cs-CZ"/>
    </w:rPr>
  </w:style>
  <w:style w:type="paragraph" w:styleId="Zpat">
    <w:name w:val="footer"/>
    <w:basedOn w:val="Normln"/>
    <w:link w:val="ZpatChar"/>
    <w:rsid w:val="004E5A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locked/>
    <w:rsid w:val="004E5A2F"/>
    <w:rPr>
      <w:rFonts w:eastAsia="Times New Roman"/>
      <w:sz w:val="22"/>
      <w:szCs w:val="22"/>
      <w:lang w:val="cs-CZ"/>
    </w:rPr>
  </w:style>
  <w:style w:type="paragraph" w:styleId="Textbubliny">
    <w:name w:val="Balloon Text"/>
    <w:basedOn w:val="Normln"/>
    <w:link w:val="TextbublinyChar"/>
    <w:uiPriority w:val="99"/>
    <w:semiHidden/>
    <w:rsid w:val="004E5A2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E5A2F"/>
    <w:rPr>
      <w:rFonts w:ascii="Lucida Grande" w:eastAsia="Times New Roman" w:hAnsi="Lucida Grande" w:cs="Lucida Grande"/>
      <w:sz w:val="18"/>
      <w:szCs w:val="18"/>
      <w:lang w:val="cs-CZ"/>
    </w:rPr>
  </w:style>
  <w:style w:type="paragraph" w:styleId="Odstavecseseznamem">
    <w:name w:val="List Paragraph"/>
    <w:basedOn w:val="Normln"/>
    <w:uiPriority w:val="99"/>
    <w:qFormat/>
    <w:rsid w:val="004B03CD"/>
    <w:pPr>
      <w:ind w:left="720"/>
    </w:pPr>
  </w:style>
  <w:style w:type="character" w:styleId="Hypertextovodkaz">
    <w:name w:val="Hyperlink"/>
    <w:basedOn w:val="Standardnpsmoodstavce"/>
    <w:uiPriority w:val="99"/>
    <w:rsid w:val="005E0476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rsid w:val="00A42C4B"/>
    <w:rPr>
      <w:rFonts w:cs="Times New Roman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rsid w:val="00A42C4B"/>
    <w:pPr>
      <w:spacing w:line="240" w:lineRule="auto"/>
    </w:pPr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42C4B"/>
    <w:rPr>
      <w:rFonts w:eastAsia="Times New Roman" w:cs="Times New Roman"/>
      <w:sz w:val="24"/>
      <w:szCs w:val="24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2C4B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A42C4B"/>
    <w:rPr>
      <w:rFonts w:eastAsia="Times New Roman" w:cs="Times New Roman"/>
      <w:b/>
      <w:bCs/>
      <w:sz w:val="24"/>
      <w:szCs w:val="24"/>
      <w:lang w:val="cs-CZ"/>
    </w:rPr>
  </w:style>
  <w:style w:type="paragraph" w:styleId="Revize">
    <w:name w:val="Revision"/>
    <w:hidden/>
    <w:uiPriority w:val="99"/>
    <w:semiHidden/>
    <w:rsid w:val="009F16BC"/>
    <w:rPr>
      <w:rFonts w:cs="Arial"/>
      <w:sz w:val="20"/>
      <w:szCs w:val="2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D63FC"/>
    <w:rPr>
      <w:color w:val="605E5C"/>
      <w:shd w:val="clear" w:color="auto" w:fill="E1DFDD"/>
    </w:rPr>
  </w:style>
  <w:style w:type="paragraph" w:customStyle="1" w:styleId="odstavec">
    <w:name w:val="odstavec"/>
    <w:basedOn w:val="Normln"/>
    <w:link w:val="odstavecChar"/>
    <w:qFormat/>
    <w:rsid w:val="009B5DB1"/>
    <w:pPr>
      <w:widowControl w:val="0"/>
      <w:autoSpaceDE w:val="0"/>
      <w:autoSpaceDN w:val="0"/>
      <w:adjustRightInd w:val="0"/>
      <w:spacing w:after="120" w:line="240" w:lineRule="auto"/>
      <w:jc w:val="both"/>
    </w:pPr>
    <w:rPr>
      <w:rFonts w:ascii="Calibri" w:eastAsia="Times New Roman" w:hAnsi="Calibri" w:cs="Calibri"/>
      <w:noProof/>
      <w:color w:val="000000"/>
      <w:sz w:val="22"/>
      <w:szCs w:val="22"/>
      <w:lang w:val="en-GB"/>
    </w:rPr>
  </w:style>
  <w:style w:type="character" w:customStyle="1" w:styleId="odstavecChar">
    <w:name w:val="odstavec Char"/>
    <w:link w:val="odstavec"/>
    <w:rsid w:val="009B5DB1"/>
    <w:rPr>
      <w:rFonts w:ascii="Calibri" w:eastAsia="Times New Roman" w:hAnsi="Calibri" w:cs="Calibri"/>
      <w:noProof/>
      <w:color w:val="00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1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0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2928832DE31249BAE1F92BA741F80F" ma:contentTypeVersion="0" ma:contentTypeDescription="Create a new document." ma:contentTypeScope="" ma:versionID="9bc1a7665342cc3fc0356ada22f0e9c8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725E34-BCAD-4120-92CA-E0FC07B1A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E032587C-1707-4425-B003-A7BAD161D9C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8C78AEC-4C9F-4023-9AF8-4931939FB0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537</Words>
  <Characters>9071</Characters>
  <Application>Microsoft Office Word</Application>
  <DocSecurity>0</DocSecurity>
  <Lines>75</Lines>
  <Paragraphs>2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rivanek s.r.o.</Company>
  <LinksUpToDate>false</LinksUpToDate>
  <CharactersWithSpaces>10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Vojackova</dc:creator>
  <cp:keywords/>
  <dc:description/>
  <cp:lastModifiedBy>Čudová Lucie</cp:lastModifiedBy>
  <cp:revision>3</cp:revision>
  <cp:lastPrinted>2014-01-08T11:30:00Z</cp:lastPrinted>
  <dcterms:created xsi:type="dcterms:W3CDTF">2019-10-01T13:28:00Z</dcterms:created>
  <dcterms:modified xsi:type="dcterms:W3CDTF">2019-10-0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2928832DE31249BAE1F92BA741F80F</vt:lpwstr>
  </property>
</Properties>
</file>